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2493B" w:rsidRPr="00E8268A" w:rsidRDefault="00B3684E" w:rsidP="00B3684E">
      <w:pPr>
        <w:bidi w:val="0"/>
        <w:rPr>
          <w:rFonts w:ascii="Times New Roman" w:hAnsi="Times New Roman" w:cs="Times New Roman"/>
          <w:sz w:val="24"/>
          <w:szCs w:val="24"/>
        </w:rPr>
      </w:pPr>
      <w:r w:rsidRPr="00E8268A">
        <w:rPr>
          <w:rFonts w:ascii="Times New Roman" w:hAnsi="Times New Roman" w:cs="Times New Roman"/>
          <w:sz w:val="24"/>
          <w:szCs w:val="24"/>
        </w:rPr>
        <w:t>S1 Table. Detail information of the geographic location, apple cultivars, and the year that the isolates were collected and used for genotyping</w:t>
      </w:r>
    </w:p>
    <w:tbl>
      <w:tblPr>
        <w:tblStyle w:val="TableGrid"/>
        <w:bidiVisual/>
        <w:tblW w:w="9027" w:type="dxa"/>
        <w:jc w:val="right"/>
        <w:tblInd w:w="936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99"/>
        <w:gridCol w:w="1761"/>
        <w:gridCol w:w="1504"/>
        <w:gridCol w:w="1783"/>
        <w:gridCol w:w="1497"/>
        <w:gridCol w:w="997"/>
        <w:gridCol w:w="486"/>
      </w:tblGrid>
      <w:tr w:rsidR="009D7F78" w:rsidRPr="008A3DA3" w:rsidTr="009D7F78">
        <w:trPr>
          <w:trHeight w:val="288"/>
          <w:jc w:val="right"/>
        </w:trPr>
        <w:tc>
          <w:tcPr>
            <w:tcW w:w="999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b/>
                <w:bCs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Year of Collection</w:t>
            </w:r>
          </w:p>
        </w:tc>
        <w:tc>
          <w:tcPr>
            <w:tcW w:w="1761" w:type="dxa"/>
            <w:tcBorders>
              <w:left w:val="nil"/>
              <w:bottom w:val="single" w:sz="4" w:space="0" w:color="auto"/>
              <w:right w:val="nil"/>
            </w:tcBorders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50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b/>
                <w:bCs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ost Cultivar</w:t>
            </w:r>
          </w:p>
        </w:tc>
        <w:tc>
          <w:tcPr>
            <w:tcW w:w="178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b/>
                <w:bCs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Location</w:t>
            </w:r>
          </w:p>
        </w:tc>
        <w:tc>
          <w:tcPr>
            <w:tcW w:w="149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b/>
                <w:bCs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rovinve</w:t>
            </w:r>
          </w:p>
        </w:tc>
        <w:tc>
          <w:tcPr>
            <w:tcW w:w="99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b/>
                <w:bCs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ample ID</w:t>
            </w:r>
          </w:p>
        </w:tc>
        <w:tc>
          <w:tcPr>
            <w:tcW w:w="486" w:type="dxa"/>
            <w:tcBorders>
              <w:left w:val="nil"/>
              <w:bottom w:val="single" w:sz="4" w:space="0" w:color="auto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</w:t>
            </w:r>
          </w:p>
        </w:tc>
      </w:tr>
      <w:tr w:rsidR="009D7F78" w:rsidRPr="008A3DA3" w:rsidTr="00D51335">
        <w:trPr>
          <w:trHeight w:val="288"/>
          <w:jc w:val="right"/>
        </w:trPr>
        <w:tc>
          <w:tcPr>
            <w:tcW w:w="9027" w:type="dxa"/>
            <w:gridSpan w:val="7"/>
            <w:tcBorders>
              <w:left w:val="nil"/>
              <w:bottom w:val="single" w:sz="4" w:space="0" w:color="auto"/>
            </w:tcBorders>
            <w:vAlign w:val="center"/>
          </w:tcPr>
          <w:p w:rsidR="009D7F78" w:rsidRPr="008A3DA3" w:rsidRDefault="009D7F78" w:rsidP="00D51335">
            <w:pPr>
              <w:bidi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rthwest population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left w:val="nil"/>
              <w:bottom w:val="nil"/>
              <w:right w:val="nil"/>
            </w:tcBorders>
            <w:vAlign w:val="center"/>
          </w:tcPr>
          <w:p w:rsidR="001A45B1" w:rsidRDefault="001A45B1" w:rsidP="001A45B1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62.928ʹN</w:t>
            </w:r>
          </w:p>
          <w:p w:rsidR="009D7F78" w:rsidRPr="008A3DA3" w:rsidRDefault="001A45B1" w:rsidP="001A45B1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º78.163ʹE</w:t>
            </w:r>
          </w:p>
        </w:tc>
        <w:tc>
          <w:tcPr>
            <w:tcW w:w="1504" w:type="dxa"/>
            <w:tcBorders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ianeh, Kandovan</w:t>
            </w:r>
          </w:p>
        </w:tc>
        <w:tc>
          <w:tcPr>
            <w:tcW w:w="1497" w:type="dxa"/>
            <w:tcBorders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East Azerbaijan</w:t>
            </w:r>
          </w:p>
        </w:tc>
        <w:tc>
          <w:tcPr>
            <w:tcW w:w="997" w:type="dxa"/>
            <w:tcBorders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61</w:t>
            </w:r>
          </w:p>
        </w:tc>
        <w:tc>
          <w:tcPr>
            <w:tcW w:w="486" w:type="dxa"/>
            <w:tcBorders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F296B" w:rsidRDefault="009F296B" w:rsidP="009F296B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62.9</w:t>
            </w:r>
            <w:r w:rsidR="005C5EC0">
              <w:rPr>
                <w:rFonts w:ascii="Times New Roman" w:hAnsi="Times New Roman" w:cs="Times New Roman"/>
                <w:sz w:val="18"/>
                <w:szCs w:val="18"/>
              </w:rPr>
              <w:t>3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9F296B" w:rsidP="009F296B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º78.1</w:t>
            </w:r>
            <w:r w:rsidR="005C5EC0">
              <w:rPr>
                <w:rFonts w:ascii="Times New Roman" w:hAnsi="Times New Roman" w:cs="Times New Roman"/>
                <w:sz w:val="18"/>
                <w:szCs w:val="18"/>
              </w:rPr>
              <w:t>5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den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ianeh, Kandov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Ea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62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585A" w:rsidRDefault="00D2585A" w:rsidP="00D2585A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º47.35ʹN</w:t>
            </w:r>
          </w:p>
          <w:p w:rsidR="009D7F78" w:rsidRPr="008A3DA3" w:rsidRDefault="00D2585A" w:rsidP="0000186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º28.6</w:t>
            </w:r>
            <w:r w:rsidR="00001866">
              <w:rPr>
                <w:rFonts w:ascii="Times New Roman" w:hAnsi="Times New Roman" w:cs="Times New Roman"/>
                <w:sz w:val="18"/>
                <w:szCs w:val="18"/>
              </w:rPr>
              <w:t>2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ianeh, Kandov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Ea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70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585A" w:rsidRDefault="00001866" w:rsidP="00D2585A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º47.35</w:t>
            </w:r>
            <w:r w:rsidR="00D2585A">
              <w:rPr>
                <w:rFonts w:ascii="Times New Roman" w:hAnsi="Times New Roman" w:cs="Times New Roman"/>
                <w:sz w:val="18"/>
                <w:szCs w:val="18"/>
              </w:rPr>
              <w:t>9ʹN</w:t>
            </w:r>
          </w:p>
          <w:p w:rsidR="009D7F78" w:rsidRPr="008A3DA3" w:rsidRDefault="00D2585A" w:rsidP="00D2585A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</w:t>
            </w:r>
            <w:r w:rsidR="00001866">
              <w:rPr>
                <w:rFonts w:ascii="Times New Roman" w:hAnsi="Times New Roman" w:cs="Times New Roman"/>
                <w:sz w:val="18"/>
                <w:szCs w:val="18"/>
              </w:rPr>
              <w:t>º28.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b/>
                <w:bCs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ianeh, Kandov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Ea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73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585A" w:rsidRDefault="00001866" w:rsidP="00D2585A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º47.34</w:t>
            </w:r>
            <w:r w:rsidR="00D2585A"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D2585A" w:rsidP="00D2585A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</w:t>
            </w:r>
            <w:r w:rsidR="00001866">
              <w:rPr>
                <w:rFonts w:ascii="Times New Roman" w:hAnsi="Times New Roman" w:cs="Times New Roman"/>
                <w:sz w:val="18"/>
                <w:szCs w:val="18"/>
              </w:rPr>
              <w:t>º28.67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ianeh, Kandov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Ea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76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D3755" w:rsidRDefault="005D3755" w:rsidP="005D375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º47.3ʹN</w:t>
            </w:r>
          </w:p>
          <w:p w:rsidR="009D7F78" w:rsidRPr="008A3DA3" w:rsidRDefault="005D3755" w:rsidP="005D375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º28.811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den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ianeh, Kandov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Ea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79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C5A3B" w:rsidRDefault="000C5A3B" w:rsidP="000C5A3B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70.915ʹN</w:t>
            </w:r>
          </w:p>
          <w:p w:rsidR="009D7F78" w:rsidRPr="008A3DA3" w:rsidRDefault="000C5A3B" w:rsidP="000C5A3B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º76.411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den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ianeh, Kandov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Ea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115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C5A3B" w:rsidRDefault="000C5A3B" w:rsidP="000C5A3B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70.922ʹN</w:t>
            </w:r>
          </w:p>
          <w:p w:rsidR="009D7F78" w:rsidRPr="008A3DA3" w:rsidRDefault="000C5A3B" w:rsidP="000C5A3B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º76.763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den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ianeh, Kandov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Ea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118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C5A3B" w:rsidRDefault="000C5A3B" w:rsidP="000C5A3B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71.076ʹN</w:t>
            </w:r>
          </w:p>
          <w:p w:rsidR="009D7F78" w:rsidRPr="008A3DA3" w:rsidRDefault="000C5A3B" w:rsidP="000C5A3B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º76.325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ianeh, Kandov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Ea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125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C5A3B" w:rsidRDefault="000C5A3B" w:rsidP="00DC3AB7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7</w:t>
            </w:r>
            <w:r w:rsidR="00DC3AB7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91</w:t>
            </w:r>
            <w:r w:rsidR="00DC3AB7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0C5A3B" w:rsidP="00DC3AB7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º</w:t>
            </w:r>
            <w:r w:rsidR="00DC3AB7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.</w:t>
            </w:r>
            <w:r w:rsidR="00DC3AB7">
              <w:rPr>
                <w:rFonts w:ascii="Times New Roman" w:hAnsi="Times New Roman" w:cs="Times New Roman"/>
                <w:sz w:val="18"/>
                <w:szCs w:val="18"/>
              </w:rPr>
              <w:t>05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ianeh, Kandov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Ea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138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C3AB7" w:rsidRDefault="00DC3AB7" w:rsidP="00DC3AB7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74.9</w:t>
            </w:r>
            <w:r w:rsidR="00D32079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DC3AB7" w:rsidP="00DC3AB7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º9</w:t>
            </w:r>
            <w:r w:rsidR="00D32079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D32079">
              <w:rPr>
                <w:rFonts w:ascii="Times New Roman" w:hAnsi="Times New Roman" w:cs="Times New Roman"/>
                <w:sz w:val="18"/>
                <w:szCs w:val="18"/>
              </w:rPr>
              <w:t>9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ianeh, Kandov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Ea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140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32079" w:rsidRDefault="00D32079" w:rsidP="00982A7F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7</w:t>
            </w:r>
            <w:r w:rsidR="00982A7F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982A7F">
              <w:rPr>
                <w:rFonts w:ascii="Times New Roman" w:hAnsi="Times New Roman" w:cs="Times New Roman"/>
                <w:sz w:val="18"/>
                <w:szCs w:val="18"/>
              </w:rPr>
              <w:t>37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D32079" w:rsidP="00982A7F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º96.</w:t>
            </w:r>
            <w:r w:rsidR="00982A7F">
              <w:rPr>
                <w:rFonts w:ascii="Times New Roman" w:hAnsi="Times New Roman" w:cs="Times New Roman"/>
                <w:sz w:val="18"/>
                <w:szCs w:val="18"/>
              </w:rPr>
              <w:t>27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D32079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ed</w:t>
            </w:r>
            <w:r w:rsidR="009D7F78" w:rsidRPr="008A3DA3">
              <w:rPr>
                <w:rFonts w:ascii="Times New Roman" w:hAnsi="Times New Roman" w:cs="Times New Roman"/>
                <w:sz w:val="18"/>
                <w:szCs w:val="18"/>
              </w:rPr>
              <w:t xml:space="preserve">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ianeh, Kandov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Ea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DC3AB7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15</w:t>
            </w:r>
            <w:r w:rsidR="00DC3AB7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82A7F" w:rsidRDefault="00982A7F" w:rsidP="00982A7F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79.407ʹN</w:t>
            </w:r>
          </w:p>
          <w:p w:rsidR="009D7F78" w:rsidRPr="008A3DA3" w:rsidRDefault="00982A7F" w:rsidP="00982A7F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º96.283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ianeh, Kandov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 xml:space="preserve">East Azerbaijan, 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157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82A7F" w:rsidRDefault="00982A7F" w:rsidP="00982A7F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75.114ʹN</w:t>
            </w:r>
          </w:p>
          <w:p w:rsidR="009D7F78" w:rsidRPr="008A3DA3" w:rsidRDefault="00982A7F" w:rsidP="00982A7F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º95.066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ianeh, Kandov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Ea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88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Default="00E24C3B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37.085ʹN</w:t>
            </w:r>
          </w:p>
          <w:p w:rsidR="00E24C3B" w:rsidRPr="008A3DA3" w:rsidRDefault="0007714B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</w:t>
            </w:r>
            <w:r w:rsidR="00E24C3B">
              <w:rPr>
                <w:rFonts w:ascii="Times New Roman" w:hAnsi="Times New Roman" w:cs="Times New Roman"/>
                <w:sz w:val="18"/>
                <w:szCs w:val="18"/>
              </w:rPr>
              <w:t>º46.768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ianeh, Kandov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Ea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35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52D5D" w:rsidRDefault="00252D5D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37.08ʹN</w:t>
            </w:r>
          </w:p>
          <w:p w:rsidR="009D7F78" w:rsidRPr="008A3DA3" w:rsidRDefault="0007714B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</w:t>
            </w:r>
            <w:r w:rsidR="00252D5D">
              <w:rPr>
                <w:rFonts w:ascii="Times New Roman" w:hAnsi="Times New Roman" w:cs="Times New Roman"/>
                <w:sz w:val="18"/>
                <w:szCs w:val="18"/>
              </w:rPr>
              <w:t>º46.769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ianeh, Kandov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Ea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37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B31A5" w:rsidRDefault="00FB31A5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37.105ʹN</w:t>
            </w:r>
          </w:p>
          <w:p w:rsidR="009D7F78" w:rsidRPr="008A3DA3" w:rsidRDefault="0007714B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</w:t>
            </w:r>
            <w:r w:rsidR="00FB31A5">
              <w:rPr>
                <w:rFonts w:ascii="Times New Roman" w:hAnsi="Times New Roman" w:cs="Times New Roman"/>
                <w:sz w:val="18"/>
                <w:szCs w:val="18"/>
              </w:rPr>
              <w:t>º46.77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ianeh, Kandov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Ea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39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7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41F89" w:rsidRDefault="00041F89" w:rsidP="00041F8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52.868ʹN</w:t>
            </w:r>
          </w:p>
          <w:p w:rsidR="009D7F78" w:rsidRPr="008A3DA3" w:rsidRDefault="00041F89" w:rsidP="00041F8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º35.296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ind w:right="-108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ianeh, Torkamanchay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Ea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166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8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41F89" w:rsidRDefault="00041F89" w:rsidP="00041F8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52.786ʹN</w:t>
            </w:r>
          </w:p>
          <w:p w:rsidR="009D7F78" w:rsidRPr="008A3DA3" w:rsidRDefault="00041F89" w:rsidP="00041F8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º34.935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ind w:right="-108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ianeh, Torkamanchay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Ea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176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9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41F89" w:rsidRDefault="00041F89" w:rsidP="00041F8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53.106ʹN</w:t>
            </w:r>
          </w:p>
          <w:p w:rsidR="009D7F78" w:rsidRPr="008A3DA3" w:rsidRDefault="00041F89" w:rsidP="00041F8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º34.635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ind w:right="-108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ianeh, Torkamanchay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Ea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178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C39E9" w:rsidRDefault="00BC39E9" w:rsidP="001A2F3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</w:t>
            </w:r>
            <w:r w:rsidR="001A2F35">
              <w:rPr>
                <w:rFonts w:ascii="Times New Roman" w:hAnsi="Times New Roman" w:cs="Times New Roman"/>
                <w:sz w:val="18"/>
                <w:szCs w:val="18"/>
              </w:rPr>
              <w:t>4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1A2F35">
              <w:rPr>
                <w:rFonts w:ascii="Times New Roman" w:hAnsi="Times New Roman" w:cs="Times New Roman"/>
                <w:sz w:val="18"/>
                <w:szCs w:val="18"/>
              </w:rPr>
              <w:t>3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BC39E9" w:rsidP="001A2F3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1A2F35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º</w:t>
            </w:r>
            <w:r w:rsidR="001A2F35">
              <w:rPr>
                <w:rFonts w:ascii="Times New Roman" w:hAnsi="Times New Roman" w:cs="Times New Roman"/>
                <w:sz w:val="18"/>
                <w:szCs w:val="18"/>
              </w:rPr>
              <w:t>2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1A2F35">
              <w:rPr>
                <w:rFonts w:ascii="Times New Roman" w:hAnsi="Times New Roman" w:cs="Times New Roman"/>
                <w:sz w:val="18"/>
                <w:szCs w:val="18"/>
              </w:rPr>
              <w:t>0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ragh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Ea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86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1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A2F35" w:rsidRDefault="001A2F35" w:rsidP="001A2F3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40.579ʹN</w:t>
            </w:r>
          </w:p>
          <w:p w:rsidR="009D7F78" w:rsidRPr="008A3DA3" w:rsidRDefault="001A2F35" w:rsidP="001A2F3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6º23.188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ragh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Ea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89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2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A2F35" w:rsidRDefault="001A2F35" w:rsidP="001A2F3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40.783ʹN</w:t>
            </w:r>
          </w:p>
          <w:p w:rsidR="009D7F78" w:rsidRPr="008A3DA3" w:rsidRDefault="001A2F35" w:rsidP="001A2F3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6º23.385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ragh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Ea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95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3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A2F35" w:rsidRDefault="001A2F35" w:rsidP="001A2F3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40.306ʹN</w:t>
            </w:r>
          </w:p>
          <w:p w:rsidR="009D7F78" w:rsidRPr="008A3DA3" w:rsidRDefault="001A2F35" w:rsidP="001A2F3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6º23.059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ragh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Ea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99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4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A2F35" w:rsidRDefault="001A2F35" w:rsidP="001A2F3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41.526ʹN</w:t>
            </w:r>
          </w:p>
          <w:p w:rsidR="009D7F78" w:rsidRPr="008A3DA3" w:rsidRDefault="001A2F35" w:rsidP="001A2F3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6º23.995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ragh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Ea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105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5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A2F35" w:rsidRDefault="001A2F35" w:rsidP="001A2F3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41.26ʹN</w:t>
            </w:r>
          </w:p>
          <w:p w:rsidR="009D7F78" w:rsidRPr="008A3DA3" w:rsidRDefault="001A2F35" w:rsidP="001A2F3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6º24.312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ragh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Ea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107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6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A2F35" w:rsidRDefault="001A2F35" w:rsidP="001A2F3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41.131ʹN</w:t>
            </w:r>
          </w:p>
          <w:p w:rsidR="009D7F78" w:rsidRPr="008A3DA3" w:rsidRDefault="001A2F35" w:rsidP="001A2F3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6º22.733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ragh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Ea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112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7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A490B" w:rsidRDefault="005A490B" w:rsidP="005A490B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8º17.777ʹN</w:t>
            </w:r>
          </w:p>
          <w:p w:rsidR="009D7F78" w:rsidRPr="008A3DA3" w:rsidRDefault="005A490B" w:rsidP="005A490B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4º71.8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Salmas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We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158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8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A490B" w:rsidRDefault="005A490B" w:rsidP="005A490B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8º17.183ʹN</w:t>
            </w:r>
          </w:p>
          <w:p w:rsidR="009D7F78" w:rsidRPr="008A3DA3" w:rsidRDefault="005A490B" w:rsidP="005A490B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4º73.482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Salmas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We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159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9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A490B" w:rsidRDefault="005A490B" w:rsidP="005A490B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8º17.521ʹN</w:t>
            </w:r>
          </w:p>
          <w:p w:rsidR="009D7F78" w:rsidRPr="008A3DA3" w:rsidRDefault="005A490B" w:rsidP="005A490B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4º77.48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Salmas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We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191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30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A490B" w:rsidRDefault="005A490B" w:rsidP="005A490B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8º17.399ʹN</w:t>
            </w:r>
          </w:p>
          <w:p w:rsidR="009D7F78" w:rsidRPr="008A3DA3" w:rsidRDefault="005A490B" w:rsidP="005A490B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4º71.18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Salmas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We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194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31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A490B" w:rsidRDefault="005A490B" w:rsidP="00C21524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8º17.</w:t>
            </w:r>
            <w:r w:rsidR="00C21524">
              <w:rPr>
                <w:rFonts w:ascii="Times New Roman" w:hAnsi="Times New Roman" w:cs="Times New Roman"/>
                <w:sz w:val="18"/>
                <w:szCs w:val="18"/>
              </w:rPr>
              <w:t>31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5A490B" w:rsidP="00C21524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4º7</w:t>
            </w:r>
            <w:r w:rsidR="00C2152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C21524">
              <w:rPr>
                <w:rFonts w:ascii="Times New Roman" w:hAnsi="Times New Roman" w:cs="Times New Roman"/>
                <w:sz w:val="18"/>
                <w:szCs w:val="18"/>
              </w:rPr>
              <w:t>40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den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Salmas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We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196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32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401D" w:rsidRDefault="003E401D" w:rsidP="003E401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8º18.074ʹN</w:t>
            </w:r>
          </w:p>
          <w:p w:rsidR="009D7F78" w:rsidRPr="008A3DA3" w:rsidRDefault="003E401D" w:rsidP="003E401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4º77.43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den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Salmas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We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05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33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401D" w:rsidRDefault="003E401D" w:rsidP="003E401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8º20.448ʹN</w:t>
            </w:r>
          </w:p>
          <w:p w:rsidR="009D7F78" w:rsidRPr="008A3DA3" w:rsidRDefault="003E401D" w:rsidP="003E401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4º80.984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Salmas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We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12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34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401D" w:rsidRDefault="003E401D" w:rsidP="003E401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8º19.585ʹN</w:t>
            </w:r>
          </w:p>
          <w:p w:rsidR="009D7F78" w:rsidRPr="008A3DA3" w:rsidRDefault="003E401D" w:rsidP="003E401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4º80.555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den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Salmas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We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20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401D" w:rsidRDefault="003E401D" w:rsidP="003E401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8º21.312ʹN</w:t>
            </w:r>
          </w:p>
          <w:p w:rsidR="009D7F78" w:rsidRPr="008A3DA3" w:rsidRDefault="003E401D" w:rsidP="003E401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4º79.834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Salmas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We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22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36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401D" w:rsidRDefault="003E401D" w:rsidP="003E401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8º17.737ʹN</w:t>
            </w:r>
          </w:p>
          <w:p w:rsidR="009D7F78" w:rsidRPr="008A3DA3" w:rsidRDefault="003E401D" w:rsidP="003E401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4º78.563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Salmas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We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94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37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401D" w:rsidRDefault="003E401D" w:rsidP="003E401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8º19.666ʹN</w:t>
            </w:r>
          </w:p>
          <w:p w:rsidR="009D7F78" w:rsidRPr="008A3DA3" w:rsidRDefault="003E401D" w:rsidP="003E401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4º81.533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Salmas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We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604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38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401D" w:rsidRDefault="003E401D" w:rsidP="003E401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8º19.936ʹN</w:t>
            </w:r>
          </w:p>
          <w:p w:rsidR="009D7F78" w:rsidRPr="008A3DA3" w:rsidRDefault="003E401D" w:rsidP="003E401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4º82.391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Salmas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We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605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39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6456D" w:rsidRDefault="00A6456D" w:rsidP="0083726E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83726E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º</w:t>
            </w:r>
            <w:r w:rsidR="0083726E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.</w:t>
            </w:r>
            <w:r w:rsidR="0083726E">
              <w:rPr>
                <w:rFonts w:ascii="Times New Roman" w:hAnsi="Times New Roman" w:cs="Times New Roman"/>
                <w:sz w:val="18"/>
                <w:szCs w:val="18"/>
              </w:rPr>
              <w:t>47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A6456D" w:rsidP="0083726E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83726E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º</w:t>
            </w:r>
            <w:r w:rsidR="0083726E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83726E">
              <w:rPr>
                <w:rFonts w:ascii="Times New Roman" w:hAnsi="Times New Roman" w:cs="Times New Roman"/>
                <w:sz w:val="18"/>
                <w:szCs w:val="18"/>
              </w:rPr>
              <w:t>15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Urmia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We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182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40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3726E" w:rsidRDefault="0083726E" w:rsidP="0083726E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55.514ʹN</w:t>
            </w:r>
          </w:p>
          <w:p w:rsidR="009D7F78" w:rsidRPr="008A3DA3" w:rsidRDefault="0083726E" w:rsidP="0083726E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5º14.936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Urmia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We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183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41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3726E" w:rsidRDefault="0083726E" w:rsidP="00F137E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5</w:t>
            </w:r>
            <w:r w:rsidR="00F137ED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F137ED">
              <w:rPr>
                <w:rFonts w:ascii="Times New Roman" w:hAnsi="Times New Roman" w:cs="Times New Roman"/>
                <w:sz w:val="18"/>
                <w:szCs w:val="18"/>
              </w:rPr>
              <w:t>75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83726E" w:rsidP="00F137E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5º</w:t>
            </w:r>
            <w:r w:rsidR="00F137ED">
              <w:rPr>
                <w:rFonts w:ascii="Times New Roman" w:hAnsi="Times New Roman" w:cs="Times New Roman"/>
                <w:sz w:val="18"/>
                <w:szCs w:val="18"/>
              </w:rPr>
              <w:t>0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F137ED">
              <w:rPr>
                <w:rFonts w:ascii="Times New Roman" w:hAnsi="Times New Roman" w:cs="Times New Roman"/>
                <w:sz w:val="18"/>
                <w:szCs w:val="18"/>
              </w:rPr>
              <w:t>95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Urmia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We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184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42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B01BF" w:rsidRDefault="00CB01BF" w:rsidP="009D6C50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</w:t>
            </w:r>
            <w:r w:rsidR="009D6C50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.</w:t>
            </w:r>
            <w:r w:rsidR="009D6C50">
              <w:rPr>
                <w:rFonts w:ascii="Times New Roman" w:hAnsi="Times New Roman" w:cs="Times New Roman"/>
                <w:sz w:val="18"/>
                <w:szCs w:val="18"/>
              </w:rPr>
              <w:t>92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CB01BF" w:rsidP="009D6C50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5º</w:t>
            </w:r>
            <w:r w:rsidR="009D6C50">
              <w:rPr>
                <w:rFonts w:ascii="Times New Roman" w:hAnsi="Times New Roman" w:cs="Times New Roman"/>
                <w:sz w:val="18"/>
                <w:szCs w:val="18"/>
              </w:rPr>
              <w:t>9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9D6C50">
              <w:rPr>
                <w:rFonts w:ascii="Times New Roman" w:hAnsi="Times New Roman" w:cs="Times New Roman"/>
                <w:sz w:val="18"/>
                <w:szCs w:val="18"/>
              </w:rPr>
              <w:t>27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Urmia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We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77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43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6C50" w:rsidRDefault="009D6C50" w:rsidP="009D6C50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6</w:t>
            </w:r>
            <w:r w:rsidR="00156F14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156F14">
              <w:rPr>
                <w:rFonts w:ascii="Times New Roman" w:hAnsi="Times New Roman" w:cs="Times New Roman"/>
                <w:sz w:val="18"/>
                <w:szCs w:val="18"/>
              </w:rPr>
              <w:t>02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9D6C50" w:rsidP="009D6C50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156F14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º96.</w:t>
            </w:r>
            <w:r w:rsidR="00156F14">
              <w:rPr>
                <w:rFonts w:ascii="Times New Roman" w:hAnsi="Times New Roman" w:cs="Times New Roman"/>
                <w:sz w:val="18"/>
                <w:szCs w:val="18"/>
              </w:rPr>
              <w:t>00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Urmia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We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78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44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6C50" w:rsidRDefault="009D6C50" w:rsidP="009D6C50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67.</w:t>
            </w:r>
            <w:r w:rsidR="00B77E6D">
              <w:rPr>
                <w:rFonts w:ascii="Times New Roman" w:hAnsi="Times New Roman" w:cs="Times New Roman"/>
                <w:sz w:val="18"/>
                <w:szCs w:val="18"/>
              </w:rPr>
              <w:t>54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9D6C50" w:rsidP="009D6C50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B77E6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º</w:t>
            </w:r>
            <w:r w:rsidR="00B77E6D">
              <w:rPr>
                <w:rFonts w:ascii="Times New Roman" w:hAnsi="Times New Roman" w:cs="Times New Roman"/>
                <w:sz w:val="18"/>
                <w:szCs w:val="18"/>
              </w:rPr>
              <w:t>9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B77E6D">
              <w:rPr>
                <w:rFonts w:ascii="Times New Roman" w:hAnsi="Times New Roman" w:cs="Times New Roman"/>
                <w:sz w:val="18"/>
                <w:szCs w:val="18"/>
              </w:rPr>
              <w:t>6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Urmia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We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606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45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6C50" w:rsidRDefault="009D6C50" w:rsidP="009D6C50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67.</w:t>
            </w:r>
            <w:r w:rsidR="00DF1432">
              <w:rPr>
                <w:rFonts w:ascii="Times New Roman" w:hAnsi="Times New Roman" w:cs="Times New Roman"/>
                <w:sz w:val="18"/>
                <w:szCs w:val="18"/>
              </w:rPr>
              <w:t>96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9D6C50" w:rsidP="009D6C50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DF143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º</w:t>
            </w:r>
            <w:r w:rsidR="00DF1432">
              <w:rPr>
                <w:rFonts w:ascii="Times New Roman" w:hAnsi="Times New Roman" w:cs="Times New Roman"/>
                <w:sz w:val="18"/>
                <w:szCs w:val="18"/>
              </w:rPr>
              <w:t>9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DF1432">
              <w:rPr>
                <w:rFonts w:ascii="Times New Roman" w:hAnsi="Times New Roman" w:cs="Times New Roman"/>
                <w:sz w:val="18"/>
                <w:szCs w:val="18"/>
              </w:rPr>
              <w:t>27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Urmia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We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608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46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6C50" w:rsidRDefault="009D6C50" w:rsidP="009D6C50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6</w:t>
            </w:r>
            <w:r w:rsidR="00DF1432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DF1432">
              <w:rPr>
                <w:rFonts w:ascii="Times New Roman" w:hAnsi="Times New Roman" w:cs="Times New Roman"/>
                <w:sz w:val="18"/>
                <w:szCs w:val="18"/>
              </w:rPr>
              <w:t>25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9D6C50" w:rsidP="009D6C50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DF143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º</w:t>
            </w:r>
            <w:r w:rsidR="00DF1432">
              <w:rPr>
                <w:rFonts w:ascii="Times New Roman" w:hAnsi="Times New Roman" w:cs="Times New Roman"/>
                <w:sz w:val="18"/>
                <w:szCs w:val="18"/>
              </w:rPr>
              <w:t>9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DF1432">
              <w:rPr>
                <w:rFonts w:ascii="Times New Roman" w:hAnsi="Times New Roman" w:cs="Times New Roman"/>
                <w:sz w:val="18"/>
                <w:szCs w:val="18"/>
              </w:rPr>
              <w:t>29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Urmia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West Azerbai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611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47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11796" w:rsidRDefault="00D11796" w:rsidP="00134DE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67.</w:t>
            </w:r>
            <w:r w:rsidR="00134DE5">
              <w:rPr>
                <w:rFonts w:ascii="Times New Roman" w:hAnsi="Times New Roman" w:cs="Times New Roman"/>
                <w:sz w:val="18"/>
                <w:szCs w:val="18"/>
              </w:rPr>
              <w:t>01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D11796" w:rsidP="00134DE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134DE5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º</w:t>
            </w:r>
            <w:r w:rsidR="00134DE5">
              <w:rPr>
                <w:rFonts w:ascii="Times New Roman" w:hAnsi="Times New Roman" w:cs="Times New Roman"/>
                <w:sz w:val="18"/>
                <w:szCs w:val="18"/>
              </w:rPr>
              <w:t>4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134DE5">
              <w:rPr>
                <w:rFonts w:ascii="Times New Roman" w:hAnsi="Times New Roman" w:cs="Times New Roman"/>
                <w:sz w:val="18"/>
                <w:szCs w:val="18"/>
              </w:rPr>
              <w:t>06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Khalkhal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rdabil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142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48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4DE5" w:rsidRDefault="00134DE5" w:rsidP="00134DE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67.381ʹN</w:t>
            </w:r>
          </w:p>
          <w:p w:rsidR="009D7F78" w:rsidRPr="008A3DA3" w:rsidRDefault="00134DE5" w:rsidP="00134DE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º50.897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den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Khalkhal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rdabil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143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49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4DE5" w:rsidRDefault="00134DE5" w:rsidP="00134DE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70.302ʹN</w:t>
            </w:r>
          </w:p>
          <w:p w:rsidR="009D7F78" w:rsidRPr="008A3DA3" w:rsidRDefault="00134DE5" w:rsidP="00134DE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º44.957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Khalkhal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rdabil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144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4DE5" w:rsidRDefault="00134DE5" w:rsidP="00134DE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70.37ʹN</w:t>
            </w:r>
          </w:p>
          <w:p w:rsidR="009D7F78" w:rsidRPr="008A3DA3" w:rsidRDefault="00134DE5" w:rsidP="00134DE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º44.305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Khalkhal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rdabil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145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51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4DE5" w:rsidRDefault="00134DE5" w:rsidP="00134DE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</w:t>
            </w:r>
            <w:r w:rsidR="007667D0">
              <w:rPr>
                <w:rFonts w:ascii="Times New Roman" w:hAnsi="Times New Roman" w:cs="Times New Roman"/>
                <w:sz w:val="18"/>
                <w:szCs w:val="18"/>
              </w:rPr>
              <w:t>7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7667D0">
              <w:rPr>
                <w:rFonts w:ascii="Times New Roman" w:hAnsi="Times New Roman" w:cs="Times New Roman"/>
                <w:sz w:val="18"/>
                <w:szCs w:val="18"/>
              </w:rPr>
              <w:t>39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134DE5" w:rsidP="00134DE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º</w:t>
            </w:r>
            <w:r w:rsidR="007667D0">
              <w:rPr>
                <w:rFonts w:ascii="Times New Roman" w:hAnsi="Times New Roman" w:cs="Times New Roman"/>
                <w:sz w:val="18"/>
                <w:szCs w:val="18"/>
              </w:rPr>
              <w:t>4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7667D0">
              <w:rPr>
                <w:rFonts w:ascii="Times New Roman" w:hAnsi="Times New Roman" w:cs="Times New Roman"/>
                <w:sz w:val="18"/>
                <w:szCs w:val="18"/>
              </w:rPr>
              <w:t>06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Khalkhal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rdabil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148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52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4DE5" w:rsidRDefault="00134DE5" w:rsidP="00134DE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</w:t>
            </w:r>
            <w:r w:rsidR="007667D0">
              <w:rPr>
                <w:rFonts w:ascii="Times New Roman" w:hAnsi="Times New Roman" w:cs="Times New Roman"/>
                <w:sz w:val="18"/>
                <w:szCs w:val="18"/>
              </w:rPr>
              <w:t>7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7667D0">
              <w:rPr>
                <w:rFonts w:ascii="Times New Roman" w:hAnsi="Times New Roman" w:cs="Times New Roman"/>
                <w:sz w:val="18"/>
                <w:szCs w:val="18"/>
              </w:rPr>
              <w:t>38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134DE5" w:rsidP="00134DE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º</w:t>
            </w:r>
            <w:r w:rsidR="007667D0">
              <w:rPr>
                <w:rFonts w:ascii="Times New Roman" w:hAnsi="Times New Roman" w:cs="Times New Roman"/>
                <w:sz w:val="18"/>
                <w:szCs w:val="18"/>
              </w:rPr>
              <w:t>4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7667D0">
              <w:rPr>
                <w:rFonts w:ascii="Times New Roman" w:hAnsi="Times New Roman" w:cs="Times New Roman"/>
                <w:sz w:val="18"/>
                <w:szCs w:val="18"/>
              </w:rPr>
              <w:t>27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Khalkhal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rdabil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152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53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613C6" w:rsidRDefault="000613C6" w:rsidP="000613C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8º43.280ʹN</w:t>
            </w:r>
          </w:p>
          <w:p w:rsidR="009D7F78" w:rsidRPr="008A3DA3" w:rsidRDefault="000613C6" w:rsidP="000613C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º65.98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eshkinshahr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rdabil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25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54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613C6" w:rsidRDefault="000613C6" w:rsidP="000613C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8º43.</w:t>
            </w:r>
            <w:r w:rsidR="00392B00">
              <w:rPr>
                <w:rFonts w:ascii="Times New Roman" w:hAnsi="Times New Roman" w:cs="Times New Roman"/>
                <w:sz w:val="18"/>
                <w:szCs w:val="18"/>
              </w:rPr>
              <w:t>44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0613C6" w:rsidP="000613C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º65.</w:t>
            </w:r>
            <w:r w:rsidR="00392B00">
              <w:rPr>
                <w:rFonts w:ascii="Times New Roman" w:hAnsi="Times New Roman" w:cs="Times New Roman"/>
                <w:sz w:val="18"/>
                <w:szCs w:val="18"/>
              </w:rPr>
              <w:t>91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eshkinshahr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rdabil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26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55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613C6" w:rsidRDefault="000613C6" w:rsidP="000613C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8º</w:t>
            </w:r>
            <w:r w:rsidR="00392B00">
              <w:rPr>
                <w:rFonts w:ascii="Times New Roman" w:hAnsi="Times New Roman" w:cs="Times New Roman"/>
                <w:sz w:val="18"/>
                <w:szCs w:val="18"/>
              </w:rPr>
              <w:t>4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392B00">
              <w:rPr>
                <w:rFonts w:ascii="Times New Roman" w:hAnsi="Times New Roman" w:cs="Times New Roman"/>
                <w:sz w:val="18"/>
                <w:szCs w:val="18"/>
              </w:rPr>
              <w:t>71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0613C6" w:rsidP="000613C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º</w:t>
            </w:r>
            <w:r w:rsidR="00392B00">
              <w:rPr>
                <w:rFonts w:ascii="Times New Roman" w:hAnsi="Times New Roman" w:cs="Times New Roman"/>
                <w:sz w:val="18"/>
                <w:szCs w:val="18"/>
              </w:rPr>
              <w:t>6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392B00">
              <w:rPr>
                <w:rFonts w:ascii="Times New Roman" w:hAnsi="Times New Roman" w:cs="Times New Roman"/>
                <w:sz w:val="18"/>
                <w:szCs w:val="18"/>
              </w:rPr>
              <w:t>39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eshkinshahr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rdabil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27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56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613C6" w:rsidRDefault="000613C6" w:rsidP="000613C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8º</w:t>
            </w:r>
            <w:r w:rsidR="00E45973">
              <w:rPr>
                <w:rFonts w:ascii="Times New Roman" w:hAnsi="Times New Roman" w:cs="Times New Roman"/>
                <w:sz w:val="18"/>
                <w:szCs w:val="18"/>
              </w:rPr>
              <w:t>4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E45973">
              <w:rPr>
                <w:rFonts w:ascii="Times New Roman" w:hAnsi="Times New Roman" w:cs="Times New Roman"/>
                <w:sz w:val="18"/>
                <w:szCs w:val="18"/>
              </w:rPr>
              <w:t>275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0613C6" w:rsidP="000613C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º65.</w:t>
            </w:r>
            <w:r w:rsidR="00E45973">
              <w:rPr>
                <w:rFonts w:ascii="Times New Roman" w:hAnsi="Times New Roman" w:cs="Times New Roman"/>
                <w:sz w:val="18"/>
                <w:szCs w:val="18"/>
              </w:rPr>
              <w:t>65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eshkinshahr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rdabil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28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57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613C6" w:rsidRDefault="000613C6" w:rsidP="000613C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8º</w:t>
            </w:r>
            <w:r w:rsidR="00E45973">
              <w:rPr>
                <w:rFonts w:ascii="Times New Roman" w:hAnsi="Times New Roman" w:cs="Times New Roman"/>
                <w:sz w:val="18"/>
                <w:szCs w:val="18"/>
              </w:rPr>
              <w:t>4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E45973">
              <w:rPr>
                <w:rFonts w:ascii="Times New Roman" w:hAnsi="Times New Roman" w:cs="Times New Roman"/>
                <w:sz w:val="18"/>
                <w:szCs w:val="18"/>
              </w:rPr>
              <w:t>72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0613C6" w:rsidP="000613C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º65.9</w:t>
            </w:r>
            <w:r w:rsidR="00E45973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eshkinshahr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rdabil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29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58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613C6" w:rsidRDefault="000613C6" w:rsidP="000613C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8º</w:t>
            </w:r>
            <w:r w:rsidR="00E45973">
              <w:rPr>
                <w:rFonts w:ascii="Times New Roman" w:hAnsi="Times New Roman" w:cs="Times New Roman"/>
                <w:sz w:val="18"/>
                <w:szCs w:val="18"/>
              </w:rPr>
              <w:t>4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E45973">
              <w:rPr>
                <w:rFonts w:ascii="Times New Roman" w:hAnsi="Times New Roman" w:cs="Times New Roman"/>
                <w:sz w:val="18"/>
                <w:szCs w:val="18"/>
              </w:rPr>
              <w:t>58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0613C6" w:rsidP="00E45973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º6</w:t>
            </w:r>
            <w:r w:rsidR="00E45973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E45973">
              <w:rPr>
                <w:rFonts w:ascii="Times New Roman" w:hAnsi="Times New Roman" w:cs="Times New Roman"/>
                <w:sz w:val="18"/>
                <w:szCs w:val="18"/>
              </w:rPr>
              <w:t>4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eshkinshahr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rdabil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30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59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613C6" w:rsidRDefault="000613C6" w:rsidP="000613C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8º</w:t>
            </w:r>
            <w:r w:rsidR="00E45973">
              <w:rPr>
                <w:rFonts w:ascii="Times New Roman" w:hAnsi="Times New Roman" w:cs="Times New Roman"/>
                <w:sz w:val="18"/>
                <w:szCs w:val="18"/>
              </w:rPr>
              <w:t>4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E45973">
              <w:rPr>
                <w:rFonts w:ascii="Times New Roman" w:hAnsi="Times New Roman" w:cs="Times New Roman"/>
                <w:sz w:val="18"/>
                <w:szCs w:val="18"/>
              </w:rPr>
              <w:t>58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0613C6" w:rsidP="000613C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º</w:t>
            </w:r>
            <w:r w:rsidR="00E45973">
              <w:rPr>
                <w:rFonts w:ascii="Times New Roman" w:hAnsi="Times New Roman" w:cs="Times New Roman"/>
                <w:sz w:val="18"/>
                <w:szCs w:val="18"/>
              </w:rPr>
              <w:t>6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E45973">
              <w:rPr>
                <w:rFonts w:ascii="Times New Roman" w:hAnsi="Times New Roman" w:cs="Times New Roman"/>
                <w:sz w:val="18"/>
                <w:szCs w:val="18"/>
              </w:rPr>
              <w:t>51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eshkinshahr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rdabil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31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60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613C6" w:rsidRDefault="000613C6" w:rsidP="00E45973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8º4</w:t>
            </w:r>
            <w:r w:rsidR="00E45973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E45973">
              <w:rPr>
                <w:rFonts w:ascii="Times New Roman" w:hAnsi="Times New Roman" w:cs="Times New Roman"/>
                <w:sz w:val="18"/>
                <w:szCs w:val="18"/>
              </w:rPr>
              <w:t>56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0613C6" w:rsidP="00E45973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º6</w:t>
            </w:r>
            <w:r w:rsidR="00E45973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E45973">
              <w:rPr>
                <w:rFonts w:ascii="Times New Roman" w:hAnsi="Times New Roman" w:cs="Times New Roman"/>
                <w:sz w:val="18"/>
                <w:szCs w:val="18"/>
              </w:rPr>
              <w:t>78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eshkinshahr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rdabil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32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61</w:t>
            </w:r>
          </w:p>
        </w:tc>
      </w:tr>
      <w:tr w:rsidR="00675B0D" w:rsidRPr="008A3DA3" w:rsidTr="00D51335">
        <w:trPr>
          <w:trHeight w:val="288"/>
          <w:jc w:val="right"/>
        </w:trPr>
        <w:tc>
          <w:tcPr>
            <w:tcW w:w="9027" w:type="dxa"/>
            <w:gridSpan w:val="7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:rsidR="00675B0D" w:rsidRPr="008A3DA3" w:rsidRDefault="00675B0D" w:rsidP="00D51335">
            <w:pPr>
              <w:bidi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West population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522" w:rsidRDefault="00D76522" w:rsidP="00D76522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º23.52ʹN</w:t>
            </w:r>
          </w:p>
          <w:p w:rsidR="009D7F78" w:rsidRPr="008A3DA3" w:rsidRDefault="00D76522" w:rsidP="00D76522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º1.43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den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Sanandaj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Kurdist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21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62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522" w:rsidRDefault="00D76522" w:rsidP="00D76522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º3.51ʹN</w:t>
            </w:r>
          </w:p>
          <w:p w:rsidR="009D7F78" w:rsidRPr="008A3DA3" w:rsidRDefault="00D76522" w:rsidP="00D76522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º11.01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den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Sanandaj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Kurdist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22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63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522" w:rsidRDefault="00D76522" w:rsidP="00D76522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º22.5ʹN</w:t>
            </w:r>
          </w:p>
          <w:p w:rsidR="009D7F78" w:rsidRPr="008A3DA3" w:rsidRDefault="00D76522" w:rsidP="00D76522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º0.07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den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Sanandaj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Kurdist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23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64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0C93" w:rsidRDefault="00950C93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º23.5ʹN</w:t>
            </w:r>
          </w:p>
          <w:p w:rsidR="009D7F78" w:rsidRPr="008A3DA3" w:rsidRDefault="0007714B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</w:t>
            </w:r>
            <w:r w:rsidR="00950C93">
              <w:rPr>
                <w:rFonts w:ascii="Times New Roman" w:hAnsi="Times New Roman" w:cs="Times New Roman"/>
                <w:sz w:val="18"/>
                <w:szCs w:val="18"/>
              </w:rPr>
              <w:t>º0.043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Sanandaj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Kurdist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84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65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0C93" w:rsidRDefault="00950C93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º23.509ʹN</w:t>
            </w:r>
          </w:p>
          <w:p w:rsidR="009D7F78" w:rsidRPr="008A3DA3" w:rsidRDefault="0007714B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</w:t>
            </w:r>
            <w:r w:rsidR="00950C93">
              <w:rPr>
                <w:rFonts w:ascii="Times New Roman" w:hAnsi="Times New Roman" w:cs="Times New Roman"/>
                <w:sz w:val="18"/>
                <w:szCs w:val="18"/>
              </w:rPr>
              <w:t>º0.042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Sanandaj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Kurdist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85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66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40963" w:rsidRDefault="00940963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º25.849ʹN</w:t>
            </w:r>
          </w:p>
          <w:p w:rsidR="009D7F78" w:rsidRPr="008A3DA3" w:rsidRDefault="00DD1896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6</w:t>
            </w:r>
            <w:r w:rsidR="00940963">
              <w:rPr>
                <w:rFonts w:ascii="Times New Roman" w:hAnsi="Times New Roman" w:cs="Times New Roman"/>
                <w:sz w:val="18"/>
                <w:szCs w:val="18"/>
              </w:rPr>
              <w:t>º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7</w:t>
            </w:r>
            <w:r w:rsidR="00940963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6</w:t>
            </w:r>
            <w:r w:rsidR="00940963"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Sanandaj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Kurdist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86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67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1896" w:rsidRDefault="00DD1896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º25.848ʹN</w:t>
            </w:r>
          </w:p>
          <w:p w:rsidR="009D7F78" w:rsidRPr="008A3DA3" w:rsidRDefault="0007714B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6</w:t>
            </w:r>
            <w:r w:rsidR="00DD1896">
              <w:rPr>
                <w:rFonts w:ascii="Times New Roman" w:hAnsi="Times New Roman" w:cs="Times New Roman"/>
                <w:sz w:val="18"/>
                <w:szCs w:val="18"/>
              </w:rPr>
              <w:t>º57.681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Sanandaj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Kurdist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88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68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81B83" w:rsidRDefault="00181B83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º25.816ʹN</w:t>
            </w:r>
          </w:p>
          <w:p w:rsidR="009D7F78" w:rsidRPr="008A3DA3" w:rsidRDefault="0007714B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6</w:t>
            </w:r>
            <w:r w:rsidR="00181B83">
              <w:rPr>
                <w:rFonts w:ascii="Times New Roman" w:hAnsi="Times New Roman" w:cs="Times New Roman"/>
                <w:sz w:val="18"/>
                <w:szCs w:val="18"/>
              </w:rPr>
              <w:t>º57.68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Sanandaj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Kurdist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89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69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3284C" w:rsidRDefault="0023284C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º25.825ʹN</w:t>
            </w:r>
          </w:p>
          <w:p w:rsidR="009D7F78" w:rsidRPr="008A3DA3" w:rsidRDefault="0007714B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6</w:t>
            </w:r>
            <w:r w:rsidR="0023284C">
              <w:rPr>
                <w:rFonts w:ascii="Times New Roman" w:hAnsi="Times New Roman" w:cs="Times New Roman"/>
                <w:sz w:val="18"/>
                <w:szCs w:val="18"/>
              </w:rPr>
              <w:t>º57.686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Sanandaj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Kurdist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90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70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76286" w:rsidRDefault="00276286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º48.132ʹN</w:t>
            </w:r>
          </w:p>
          <w:p w:rsidR="009D7F78" w:rsidRPr="008A3DA3" w:rsidRDefault="0007714B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</w:t>
            </w:r>
            <w:r w:rsidR="00276286">
              <w:rPr>
                <w:rFonts w:ascii="Times New Roman" w:hAnsi="Times New Roman" w:cs="Times New Roman"/>
                <w:sz w:val="18"/>
                <w:szCs w:val="18"/>
              </w:rPr>
              <w:t>º27.853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eydar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amad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53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71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76286" w:rsidRDefault="00276286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º48.145ʹN</w:t>
            </w:r>
          </w:p>
          <w:p w:rsidR="009D7F78" w:rsidRPr="008A3DA3" w:rsidRDefault="0007714B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</w:t>
            </w:r>
            <w:r w:rsidR="00276286">
              <w:rPr>
                <w:rFonts w:ascii="Times New Roman" w:hAnsi="Times New Roman" w:cs="Times New Roman"/>
                <w:sz w:val="18"/>
                <w:szCs w:val="18"/>
              </w:rPr>
              <w:t>º27.87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eydar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amad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54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72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76286" w:rsidRDefault="00276286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º48.135ʹN</w:t>
            </w:r>
          </w:p>
          <w:p w:rsidR="009D7F78" w:rsidRPr="008A3DA3" w:rsidRDefault="0007714B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</w:t>
            </w:r>
            <w:r w:rsidR="00276286">
              <w:rPr>
                <w:rFonts w:ascii="Times New Roman" w:hAnsi="Times New Roman" w:cs="Times New Roman"/>
                <w:sz w:val="18"/>
                <w:szCs w:val="18"/>
              </w:rPr>
              <w:t>º27.877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eydar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amad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55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73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458E4" w:rsidRDefault="00D458E4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º48.13ʹN</w:t>
            </w:r>
          </w:p>
          <w:p w:rsidR="009D7F78" w:rsidRPr="008A3DA3" w:rsidRDefault="0007714B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</w:t>
            </w:r>
            <w:r w:rsidR="00D458E4">
              <w:rPr>
                <w:rFonts w:ascii="Times New Roman" w:hAnsi="Times New Roman" w:cs="Times New Roman"/>
                <w:sz w:val="18"/>
                <w:szCs w:val="18"/>
              </w:rPr>
              <w:t>º27.885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eydar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amad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56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74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55A32" w:rsidRDefault="00F55A32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º48.138ʹN</w:t>
            </w:r>
          </w:p>
          <w:p w:rsidR="009D7F78" w:rsidRPr="008A3DA3" w:rsidRDefault="0007714B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</w:t>
            </w:r>
            <w:r w:rsidR="00F55A32">
              <w:rPr>
                <w:rFonts w:ascii="Times New Roman" w:hAnsi="Times New Roman" w:cs="Times New Roman"/>
                <w:sz w:val="18"/>
                <w:szCs w:val="18"/>
              </w:rPr>
              <w:t>º27.892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eydar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amad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57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75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55A32" w:rsidRDefault="00F55A32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º48.268ʹN</w:t>
            </w:r>
          </w:p>
          <w:p w:rsidR="009D7F78" w:rsidRPr="008A3DA3" w:rsidRDefault="0007714B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</w:t>
            </w:r>
            <w:r w:rsidR="00F55A32">
              <w:rPr>
                <w:rFonts w:ascii="Times New Roman" w:hAnsi="Times New Roman" w:cs="Times New Roman"/>
                <w:sz w:val="18"/>
                <w:szCs w:val="18"/>
              </w:rPr>
              <w:t>º28.202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eydar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amad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58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76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F237E" w:rsidRDefault="006F237E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º48.275ʹN</w:t>
            </w:r>
          </w:p>
          <w:p w:rsidR="009D7F78" w:rsidRPr="008A3DA3" w:rsidRDefault="0007714B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</w:t>
            </w:r>
            <w:r w:rsidR="006F237E">
              <w:rPr>
                <w:rFonts w:ascii="Times New Roman" w:hAnsi="Times New Roman" w:cs="Times New Roman"/>
                <w:sz w:val="18"/>
                <w:szCs w:val="18"/>
              </w:rPr>
              <w:t>º28.215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eydar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amad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59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77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63F5D" w:rsidRDefault="00F63F5D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º48.28ʹN</w:t>
            </w:r>
          </w:p>
          <w:p w:rsidR="009D7F78" w:rsidRPr="008A3DA3" w:rsidRDefault="0007714B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</w:t>
            </w:r>
            <w:r w:rsidR="00F63F5D">
              <w:rPr>
                <w:rFonts w:ascii="Times New Roman" w:hAnsi="Times New Roman" w:cs="Times New Roman"/>
                <w:sz w:val="18"/>
                <w:szCs w:val="18"/>
              </w:rPr>
              <w:t>º28.221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eydar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amad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60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78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5420B" w:rsidRDefault="00C5420B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º48.285ʹN</w:t>
            </w:r>
          </w:p>
          <w:p w:rsidR="009D7F78" w:rsidRPr="008A3DA3" w:rsidRDefault="0007714B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</w:t>
            </w:r>
            <w:r w:rsidR="00C5420B">
              <w:rPr>
                <w:rFonts w:ascii="Times New Roman" w:hAnsi="Times New Roman" w:cs="Times New Roman"/>
                <w:sz w:val="18"/>
                <w:szCs w:val="18"/>
              </w:rPr>
              <w:t>º28.23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eydar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amad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61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79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D33E5" w:rsidRDefault="007D33E5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º48.288ʹN</w:t>
            </w:r>
          </w:p>
          <w:p w:rsidR="009D7F78" w:rsidRPr="008A3DA3" w:rsidRDefault="0007714B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</w:t>
            </w:r>
            <w:r w:rsidR="007D33E5">
              <w:rPr>
                <w:rFonts w:ascii="Times New Roman" w:hAnsi="Times New Roman" w:cs="Times New Roman"/>
                <w:sz w:val="18"/>
                <w:szCs w:val="18"/>
              </w:rPr>
              <w:t>º28.235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eydar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amad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62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80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D33E5" w:rsidRDefault="007D33E5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º48.271ʹN</w:t>
            </w:r>
          </w:p>
          <w:p w:rsidR="009D7F78" w:rsidRPr="008A3DA3" w:rsidRDefault="0007714B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</w:t>
            </w:r>
            <w:r w:rsidR="007D33E5">
              <w:rPr>
                <w:rFonts w:ascii="Times New Roman" w:hAnsi="Times New Roman" w:cs="Times New Roman"/>
                <w:sz w:val="18"/>
                <w:szCs w:val="18"/>
              </w:rPr>
              <w:t>º28.214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eydar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amad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63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81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A1A06" w:rsidRDefault="00FA1A06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º48.269ʹN</w:t>
            </w:r>
          </w:p>
          <w:p w:rsidR="009D7F78" w:rsidRPr="008A3DA3" w:rsidRDefault="0007714B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</w:t>
            </w:r>
            <w:r w:rsidR="00FA1A06">
              <w:rPr>
                <w:rFonts w:ascii="Times New Roman" w:hAnsi="Times New Roman" w:cs="Times New Roman"/>
                <w:sz w:val="18"/>
                <w:szCs w:val="18"/>
              </w:rPr>
              <w:t>º28.169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eydar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amad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64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A1A06" w:rsidRDefault="00FA1A06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º48.271ʹN</w:t>
            </w:r>
          </w:p>
          <w:p w:rsidR="009D7F78" w:rsidRPr="008A3DA3" w:rsidRDefault="0007714B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</w:t>
            </w:r>
            <w:r w:rsidR="00FA1A06">
              <w:rPr>
                <w:rFonts w:ascii="Times New Roman" w:hAnsi="Times New Roman" w:cs="Times New Roman"/>
                <w:sz w:val="18"/>
                <w:szCs w:val="18"/>
              </w:rPr>
              <w:t>º28.227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eydar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amad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65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83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04FE1" w:rsidRDefault="00F04FE1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º48.271ʹN</w:t>
            </w:r>
          </w:p>
          <w:p w:rsidR="009D7F78" w:rsidRPr="008A3DA3" w:rsidRDefault="0007714B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</w:t>
            </w:r>
            <w:r w:rsidR="00F04FE1">
              <w:rPr>
                <w:rFonts w:ascii="Times New Roman" w:hAnsi="Times New Roman" w:cs="Times New Roman"/>
                <w:sz w:val="18"/>
                <w:szCs w:val="18"/>
              </w:rPr>
              <w:t>º28.213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eydar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amad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66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84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E0361" w:rsidRDefault="00DE0361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º48.353ʹN</w:t>
            </w:r>
          </w:p>
          <w:p w:rsidR="009D7F78" w:rsidRPr="008A3DA3" w:rsidRDefault="0007714B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</w:t>
            </w:r>
            <w:r w:rsidR="00DE0361">
              <w:rPr>
                <w:rFonts w:ascii="Times New Roman" w:hAnsi="Times New Roman" w:cs="Times New Roman"/>
                <w:sz w:val="18"/>
                <w:szCs w:val="18"/>
              </w:rPr>
              <w:t>º28.661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eydar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amad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67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85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E0361" w:rsidRDefault="00DE0361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º48.351ʹN</w:t>
            </w:r>
          </w:p>
          <w:p w:rsidR="009D7F78" w:rsidRPr="008A3DA3" w:rsidRDefault="0007714B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</w:t>
            </w:r>
            <w:r w:rsidR="00DE0361">
              <w:rPr>
                <w:rFonts w:ascii="Times New Roman" w:hAnsi="Times New Roman" w:cs="Times New Roman"/>
                <w:sz w:val="18"/>
                <w:szCs w:val="18"/>
              </w:rPr>
              <w:t>º28.666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eydar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amad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68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86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E0361" w:rsidRDefault="00DE0361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º48.355ʹN</w:t>
            </w:r>
          </w:p>
          <w:p w:rsidR="009D7F78" w:rsidRPr="008A3DA3" w:rsidRDefault="0007714B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</w:t>
            </w:r>
            <w:r w:rsidR="00DE0361">
              <w:rPr>
                <w:rFonts w:ascii="Times New Roman" w:hAnsi="Times New Roman" w:cs="Times New Roman"/>
                <w:sz w:val="18"/>
                <w:szCs w:val="18"/>
              </w:rPr>
              <w:t>º28.66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eydar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amad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69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87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E0361" w:rsidRDefault="00DE0361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º48.351ʹN</w:t>
            </w:r>
          </w:p>
          <w:p w:rsidR="009D7F78" w:rsidRPr="008A3DA3" w:rsidRDefault="0007714B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</w:t>
            </w:r>
            <w:r w:rsidR="00DE0361">
              <w:rPr>
                <w:rFonts w:ascii="Times New Roman" w:hAnsi="Times New Roman" w:cs="Times New Roman"/>
                <w:sz w:val="18"/>
                <w:szCs w:val="18"/>
              </w:rPr>
              <w:t>º28.665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eydar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amad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70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E0361" w:rsidRDefault="00DE0361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º48.</w:t>
            </w:r>
            <w:r w:rsidR="00CB6A9D">
              <w:rPr>
                <w:rFonts w:ascii="Times New Roman" w:hAnsi="Times New Roman" w:cs="Times New Roman"/>
                <w:sz w:val="18"/>
                <w:szCs w:val="18"/>
              </w:rPr>
              <w:t>3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07714B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</w:t>
            </w:r>
            <w:r w:rsidR="00DE0361">
              <w:rPr>
                <w:rFonts w:ascii="Times New Roman" w:hAnsi="Times New Roman" w:cs="Times New Roman"/>
                <w:sz w:val="18"/>
                <w:szCs w:val="18"/>
              </w:rPr>
              <w:t>º28.</w:t>
            </w:r>
            <w:r w:rsidR="00CB6A9D">
              <w:rPr>
                <w:rFonts w:ascii="Times New Roman" w:hAnsi="Times New Roman" w:cs="Times New Roman"/>
                <w:sz w:val="18"/>
                <w:szCs w:val="18"/>
              </w:rPr>
              <w:t>67</w:t>
            </w:r>
            <w:r w:rsidR="00DE0361"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eydar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amad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71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89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759F0" w:rsidRDefault="00A759F0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º48.364ʹN</w:t>
            </w:r>
          </w:p>
          <w:p w:rsidR="009D7F78" w:rsidRPr="008A3DA3" w:rsidRDefault="0007714B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</w:t>
            </w:r>
            <w:r w:rsidR="00A759F0">
              <w:rPr>
                <w:rFonts w:ascii="Times New Roman" w:hAnsi="Times New Roman" w:cs="Times New Roman"/>
                <w:sz w:val="18"/>
                <w:szCs w:val="18"/>
              </w:rPr>
              <w:t>º28.675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eydar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amad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72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90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759F0" w:rsidRDefault="00A759F0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º48.358ʹN</w:t>
            </w:r>
          </w:p>
          <w:p w:rsidR="009D7F78" w:rsidRPr="008A3DA3" w:rsidRDefault="0007714B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</w:t>
            </w:r>
            <w:r w:rsidR="00A759F0">
              <w:rPr>
                <w:rFonts w:ascii="Times New Roman" w:hAnsi="Times New Roman" w:cs="Times New Roman"/>
                <w:sz w:val="18"/>
                <w:szCs w:val="18"/>
              </w:rPr>
              <w:t>º28.65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eydar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amad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73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91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84CF1" w:rsidRDefault="00184CF1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º48.347ʹN</w:t>
            </w:r>
          </w:p>
          <w:p w:rsidR="009D7F78" w:rsidRPr="008A3DA3" w:rsidRDefault="0007714B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</w:t>
            </w:r>
            <w:r w:rsidR="00184CF1">
              <w:rPr>
                <w:rFonts w:ascii="Times New Roman" w:hAnsi="Times New Roman" w:cs="Times New Roman"/>
                <w:sz w:val="18"/>
                <w:szCs w:val="18"/>
              </w:rPr>
              <w:t>º28.57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eydar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amad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74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92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82C1F" w:rsidRDefault="00582C1F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º48.335ʹN</w:t>
            </w:r>
          </w:p>
          <w:p w:rsidR="009D7F78" w:rsidRPr="008A3DA3" w:rsidRDefault="0007714B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</w:t>
            </w:r>
            <w:r w:rsidR="00582C1F">
              <w:rPr>
                <w:rFonts w:ascii="Times New Roman" w:hAnsi="Times New Roman" w:cs="Times New Roman"/>
                <w:sz w:val="18"/>
                <w:szCs w:val="18"/>
              </w:rPr>
              <w:t>º28.525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eydar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amad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75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93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82C1F" w:rsidRDefault="00582C1F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º48.35ʹN</w:t>
            </w:r>
          </w:p>
          <w:p w:rsidR="009D7F78" w:rsidRPr="008A3DA3" w:rsidRDefault="0007714B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</w:t>
            </w:r>
            <w:r w:rsidR="00582C1F">
              <w:rPr>
                <w:rFonts w:ascii="Times New Roman" w:hAnsi="Times New Roman" w:cs="Times New Roman"/>
                <w:sz w:val="18"/>
                <w:szCs w:val="18"/>
              </w:rPr>
              <w:t>º28.6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eydar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amad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77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94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B0D8E" w:rsidRDefault="00DB0D8E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º48.344ʹN</w:t>
            </w:r>
          </w:p>
          <w:p w:rsidR="009D7F78" w:rsidRPr="008A3DA3" w:rsidRDefault="0007714B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</w:t>
            </w:r>
            <w:r w:rsidR="00DB0D8E">
              <w:rPr>
                <w:rFonts w:ascii="Times New Roman" w:hAnsi="Times New Roman" w:cs="Times New Roman"/>
                <w:sz w:val="18"/>
                <w:szCs w:val="18"/>
              </w:rPr>
              <w:t>º28.566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eydar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amad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78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95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B0D8E" w:rsidRDefault="00DB0D8E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º48.356ʹN</w:t>
            </w:r>
          </w:p>
          <w:p w:rsidR="009D7F78" w:rsidRPr="008A3DA3" w:rsidRDefault="0007714B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</w:t>
            </w:r>
            <w:r w:rsidR="00DB0D8E">
              <w:rPr>
                <w:rFonts w:ascii="Times New Roman" w:hAnsi="Times New Roman" w:cs="Times New Roman"/>
                <w:sz w:val="18"/>
                <w:szCs w:val="18"/>
              </w:rPr>
              <w:t>º28.66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eydar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amad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80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96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C42CA" w:rsidRDefault="007C42CA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º48.34ʹN</w:t>
            </w:r>
          </w:p>
          <w:p w:rsidR="009D7F78" w:rsidRPr="008A3DA3" w:rsidRDefault="0007714B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</w:t>
            </w:r>
            <w:r w:rsidR="007C42CA">
              <w:rPr>
                <w:rFonts w:ascii="Times New Roman" w:hAnsi="Times New Roman" w:cs="Times New Roman"/>
                <w:sz w:val="18"/>
                <w:szCs w:val="18"/>
              </w:rPr>
              <w:t>º28.6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eydar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amad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81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97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910F3" w:rsidRDefault="006910F3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º48.357ʹN</w:t>
            </w:r>
          </w:p>
          <w:p w:rsidR="009D7F78" w:rsidRPr="008A3DA3" w:rsidRDefault="0007714B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</w:t>
            </w:r>
            <w:r w:rsidR="006910F3">
              <w:rPr>
                <w:rFonts w:ascii="Times New Roman" w:hAnsi="Times New Roman" w:cs="Times New Roman"/>
                <w:sz w:val="18"/>
                <w:szCs w:val="18"/>
              </w:rPr>
              <w:t>º28.656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eydar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amad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82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98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910F3" w:rsidRDefault="006910F3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º48.349ʹN</w:t>
            </w:r>
          </w:p>
          <w:p w:rsidR="009D7F78" w:rsidRPr="008A3DA3" w:rsidRDefault="0007714B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</w:t>
            </w:r>
            <w:r w:rsidR="006910F3">
              <w:rPr>
                <w:rFonts w:ascii="Times New Roman" w:hAnsi="Times New Roman" w:cs="Times New Roman"/>
                <w:sz w:val="18"/>
                <w:szCs w:val="18"/>
              </w:rPr>
              <w:t>º28.671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eydar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amad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83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09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9479F" w:rsidRDefault="0029479F" w:rsidP="0029479F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º47.34ʹN</w:t>
            </w:r>
          </w:p>
          <w:p w:rsidR="009D7F78" w:rsidRPr="008A3DA3" w:rsidRDefault="0029479F" w:rsidP="0029479F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º27.71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amad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amad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45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2009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9479F" w:rsidRDefault="0029479F" w:rsidP="0029479F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º47.3ʹN</w:t>
            </w:r>
          </w:p>
          <w:p w:rsidR="009D7F78" w:rsidRPr="008A3DA3" w:rsidRDefault="0029479F" w:rsidP="0029479F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º27.61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amad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amad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46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01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40D8" w:rsidRDefault="00F840D8" w:rsidP="00F840D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º48.816ʹN</w:t>
            </w:r>
          </w:p>
          <w:p w:rsidR="009D7F78" w:rsidRPr="008A3DA3" w:rsidRDefault="00F840D8" w:rsidP="00F840D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º69.433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Sahn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Kermanshah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70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02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40D8" w:rsidRDefault="00F840D8" w:rsidP="00F840D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º48.71ʹN</w:t>
            </w:r>
          </w:p>
          <w:p w:rsidR="009D7F78" w:rsidRPr="008A3DA3" w:rsidRDefault="00F840D8" w:rsidP="00F840D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º69.255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Sahn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Kermanshah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71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03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40D8" w:rsidRDefault="00F840D8" w:rsidP="00F840D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º48.591ʹN</w:t>
            </w:r>
          </w:p>
          <w:p w:rsidR="009D7F78" w:rsidRPr="008A3DA3" w:rsidRDefault="00F840D8" w:rsidP="00F840D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º69.23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Sahn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Kermanshah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72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04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696B" w:rsidRDefault="0031696B" w:rsidP="0031696B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3º72.397ʹN</w:t>
            </w:r>
          </w:p>
          <w:p w:rsidR="009D7F78" w:rsidRPr="008A3DA3" w:rsidRDefault="0031696B" w:rsidP="0031696B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º26.091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Khorramaba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Lorest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58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05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696B" w:rsidRDefault="0031696B" w:rsidP="0031696B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3º72.203ʹN</w:t>
            </w:r>
          </w:p>
          <w:p w:rsidR="009D7F78" w:rsidRPr="008A3DA3" w:rsidRDefault="0031696B" w:rsidP="0031696B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º26.08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Khorramaba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Lorest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59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06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696B" w:rsidRDefault="0031696B" w:rsidP="0031696B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3º72.147ʹN</w:t>
            </w:r>
          </w:p>
          <w:p w:rsidR="009D7F78" w:rsidRPr="008A3DA3" w:rsidRDefault="0031696B" w:rsidP="0031696B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º26.163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Khorramaba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Lorest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60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07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696B" w:rsidRDefault="0031696B" w:rsidP="0031696B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3º72.102ʹN</w:t>
            </w:r>
          </w:p>
          <w:p w:rsidR="009D7F78" w:rsidRPr="008A3DA3" w:rsidRDefault="0031696B" w:rsidP="0031696B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º26.266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Khorramaba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Lorest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61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08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696B" w:rsidRDefault="0031696B" w:rsidP="00543FAA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3º72.</w:t>
            </w:r>
            <w:r w:rsidR="00543FAA">
              <w:rPr>
                <w:rFonts w:ascii="Times New Roman" w:hAnsi="Times New Roman" w:cs="Times New Roman"/>
                <w:sz w:val="18"/>
                <w:szCs w:val="18"/>
              </w:rPr>
              <w:t>16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31696B" w:rsidP="00543FAA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º2</w:t>
            </w:r>
            <w:r w:rsidR="00543FA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543FAA">
              <w:rPr>
                <w:rFonts w:ascii="Times New Roman" w:hAnsi="Times New Roman" w:cs="Times New Roman"/>
                <w:sz w:val="18"/>
                <w:szCs w:val="18"/>
              </w:rPr>
              <w:t>90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Khorramaba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Lorest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62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09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43FAA" w:rsidRDefault="00543FAA" w:rsidP="00543FAA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3º72.134ʹN</w:t>
            </w:r>
          </w:p>
          <w:p w:rsidR="009D7F78" w:rsidRPr="008A3DA3" w:rsidRDefault="00543FAA" w:rsidP="00543FAA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º25.779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Khorramaba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Lorest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63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10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543FAA" w:rsidRDefault="00543FAA" w:rsidP="00543FAA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3º72.151ʹN</w:t>
            </w:r>
          </w:p>
          <w:p w:rsidR="009D7F78" w:rsidRPr="008A3DA3" w:rsidRDefault="00543FAA" w:rsidP="00543FAA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º25.698ʹE</w:t>
            </w:r>
          </w:p>
        </w:tc>
        <w:tc>
          <w:tcPr>
            <w:tcW w:w="150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Khorramabad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Lorestan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64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11</w:t>
            </w:r>
          </w:p>
        </w:tc>
      </w:tr>
      <w:tr w:rsidR="00675B0D" w:rsidRPr="008A3DA3" w:rsidTr="00FD03EE">
        <w:trPr>
          <w:trHeight w:val="288"/>
          <w:jc w:val="right"/>
        </w:trPr>
        <w:tc>
          <w:tcPr>
            <w:tcW w:w="9027" w:type="dxa"/>
            <w:gridSpan w:val="7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:rsidR="00675B0D" w:rsidRPr="008A3DA3" w:rsidRDefault="00675B0D" w:rsidP="00FD03EE">
            <w:pPr>
              <w:bidi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Central population</w:t>
            </w:r>
          </w:p>
        </w:tc>
      </w:tr>
      <w:tr w:rsidR="009D7F78" w:rsidRPr="008A3DA3" w:rsidTr="00672F4D">
        <w:trPr>
          <w:trHeight w:val="288"/>
          <w:jc w:val="right"/>
        </w:trPr>
        <w:tc>
          <w:tcPr>
            <w:tcW w:w="99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733863" w:rsidRDefault="00733863" w:rsidP="008D2A2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º92.</w:t>
            </w:r>
            <w:r w:rsidR="008D2A26">
              <w:rPr>
                <w:rFonts w:ascii="Times New Roman" w:hAnsi="Times New Roman" w:cs="Times New Roman"/>
                <w:sz w:val="18"/>
                <w:szCs w:val="18"/>
              </w:rPr>
              <w:t>90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733863" w:rsidP="008D2A2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º0</w:t>
            </w:r>
            <w:r w:rsidR="008D2A26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8D2A26">
              <w:rPr>
                <w:rFonts w:ascii="Times New Roman" w:hAnsi="Times New Roman" w:cs="Times New Roman"/>
                <w:sz w:val="18"/>
                <w:szCs w:val="18"/>
              </w:rPr>
              <w:t>98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Chalus road, Morud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lborz</w:t>
            </w:r>
          </w:p>
        </w:tc>
        <w:tc>
          <w:tcPr>
            <w:tcW w:w="99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672F4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1</w:t>
            </w:r>
          </w:p>
        </w:tc>
        <w:tc>
          <w:tcPr>
            <w:tcW w:w="486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:rsidR="009D7F78" w:rsidRPr="008A3DA3" w:rsidRDefault="009D7F78" w:rsidP="00672F4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12</w:t>
            </w:r>
          </w:p>
        </w:tc>
      </w:tr>
      <w:tr w:rsidR="009D7F78" w:rsidRPr="008A3DA3" w:rsidTr="00672F4D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2A26" w:rsidRDefault="008D2A26" w:rsidP="008D2A2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º92.337ʹN</w:t>
            </w:r>
          </w:p>
          <w:p w:rsidR="009D7F78" w:rsidRPr="008A3DA3" w:rsidRDefault="008D2A26" w:rsidP="008D2A2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º08.116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oruei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Chalus road, Moru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lborz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672F4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2F4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13</w:t>
            </w:r>
          </w:p>
        </w:tc>
      </w:tr>
      <w:tr w:rsidR="009D7F78" w:rsidRPr="008A3DA3" w:rsidTr="00672F4D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2A26" w:rsidRDefault="008D2A26" w:rsidP="008D2A2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º92.89ʹN</w:t>
            </w:r>
          </w:p>
          <w:p w:rsidR="009D7F78" w:rsidRPr="008A3DA3" w:rsidRDefault="008D2A26" w:rsidP="008D2A2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º07.87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Chalus road, Moru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lborz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672F4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2F4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14</w:t>
            </w:r>
          </w:p>
        </w:tc>
      </w:tr>
      <w:tr w:rsidR="009D7F78" w:rsidRPr="008A3DA3" w:rsidTr="00672F4D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D2A26" w:rsidRDefault="008D2A26" w:rsidP="008D2A2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º92.145ʹN</w:t>
            </w:r>
          </w:p>
          <w:p w:rsidR="009D7F78" w:rsidRPr="008A3DA3" w:rsidRDefault="008D2A26" w:rsidP="004659B2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º07.9</w:t>
            </w:r>
            <w:r w:rsidR="004659B2">
              <w:rPr>
                <w:rFonts w:ascii="Times New Roman" w:hAnsi="Times New Roman" w:cs="Times New Roman"/>
                <w:sz w:val="18"/>
                <w:szCs w:val="18"/>
              </w:rPr>
              <w:t>7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Shafiabadi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Chalus road, Moru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lborz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672F4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8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2F4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15</w:t>
            </w:r>
          </w:p>
        </w:tc>
      </w:tr>
      <w:tr w:rsidR="009D7F78" w:rsidRPr="008A3DA3" w:rsidTr="00672F4D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659B2" w:rsidRDefault="004659B2" w:rsidP="004659B2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º92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8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4659B2" w:rsidP="004659B2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º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oruei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Chalus road, Moru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lborz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672F4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13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2F4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16</w:t>
            </w:r>
          </w:p>
        </w:tc>
      </w:tr>
      <w:tr w:rsidR="009D7F78" w:rsidRPr="008A3DA3" w:rsidTr="00672F4D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5061" w:rsidRDefault="00F75061" w:rsidP="00F75061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º92.059ʹN</w:t>
            </w:r>
          </w:p>
          <w:p w:rsidR="009D7F78" w:rsidRPr="008A3DA3" w:rsidRDefault="00F75061" w:rsidP="00F75061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º08.397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Chalus road, Arang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lborz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672F4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5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2F4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17</w:t>
            </w:r>
          </w:p>
        </w:tc>
      </w:tr>
      <w:tr w:rsidR="009D7F78" w:rsidRPr="008A3DA3" w:rsidTr="00672F4D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75061" w:rsidRDefault="00F75061" w:rsidP="00F75061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º92.031ʹN</w:t>
            </w:r>
          </w:p>
          <w:p w:rsidR="009D7F78" w:rsidRPr="008A3DA3" w:rsidRDefault="00F75061" w:rsidP="00F75061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º09.015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Chalus road, Arang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lborz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672F4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8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2F4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18</w:t>
            </w:r>
          </w:p>
        </w:tc>
      </w:tr>
      <w:tr w:rsidR="009D7F78" w:rsidRPr="008A3DA3" w:rsidTr="00672F4D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94A2E" w:rsidRDefault="00B94A2E" w:rsidP="00B94A2E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º90.868ʹN</w:t>
            </w:r>
          </w:p>
          <w:p w:rsidR="009D7F78" w:rsidRPr="008A3DA3" w:rsidRDefault="00B94A2E" w:rsidP="00B94A2E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º12.461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asmi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Chalus road, Char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lborz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672F4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2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2F4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19</w:t>
            </w:r>
          </w:p>
        </w:tc>
      </w:tr>
      <w:tr w:rsidR="009D7F78" w:rsidRPr="008A3DA3" w:rsidTr="00672F4D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30D73" w:rsidRDefault="00D30D73" w:rsidP="00D30D73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º91.697ʹN</w:t>
            </w:r>
          </w:p>
          <w:p w:rsidR="009D7F78" w:rsidRPr="008A3DA3" w:rsidRDefault="00D30D73" w:rsidP="00D30D73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º10.938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Chalus road, Sarziarat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lborz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672F4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3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2F4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20</w:t>
            </w:r>
          </w:p>
        </w:tc>
      </w:tr>
      <w:tr w:rsidR="009D7F78" w:rsidRPr="008A3DA3" w:rsidTr="00672F4D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30D73" w:rsidRDefault="00D30D73" w:rsidP="00D30D73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º91.614ʹN</w:t>
            </w:r>
          </w:p>
          <w:p w:rsidR="009D7F78" w:rsidRPr="008A3DA3" w:rsidRDefault="00D30D73" w:rsidP="00D30D73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º10.869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Chalus road, Sarziarat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lborz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672F4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6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2F4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21</w:t>
            </w:r>
          </w:p>
        </w:tc>
      </w:tr>
      <w:tr w:rsidR="009D7F78" w:rsidRPr="008A3DA3" w:rsidTr="00672F4D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170F9" w:rsidRDefault="00C170F9" w:rsidP="00C170F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º55.088ʹN</w:t>
            </w:r>
          </w:p>
          <w:p w:rsidR="009D7F78" w:rsidRPr="008A3DA3" w:rsidRDefault="00C170F9" w:rsidP="00C170F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º7.118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Chalus road, Jey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lborz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672F4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7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2F4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22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16623" w:rsidRDefault="00C16623" w:rsidP="00C16623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2.404ʹN</w:t>
            </w:r>
          </w:p>
          <w:p w:rsidR="009D7F78" w:rsidRPr="008A3DA3" w:rsidRDefault="00C16623" w:rsidP="00C16623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º11.924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Chalus road, Asara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lborz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48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23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074E" w:rsidRDefault="0072074E" w:rsidP="0072074E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º89.098ʹN</w:t>
            </w:r>
          </w:p>
          <w:p w:rsidR="009D7F78" w:rsidRPr="008A3DA3" w:rsidRDefault="0072074E" w:rsidP="0072074E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0º71.662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den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Hashtger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lborz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9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24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074E" w:rsidRDefault="0072074E" w:rsidP="00BB3A7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º</w:t>
            </w:r>
            <w:r w:rsidR="00BB3A75">
              <w:rPr>
                <w:rFonts w:ascii="Times New Roman" w:hAnsi="Times New Roman" w:cs="Times New Roman"/>
                <w:sz w:val="18"/>
                <w:szCs w:val="18"/>
              </w:rPr>
              <w:t>9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BB3A75">
              <w:rPr>
                <w:rFonts w:ascii="Times New Roman" w:hAnsi="Times New Roman" w:cs="Times New Roman"/>
                <w:sz w:val="18"/>
                <w:szCs w:val="18"/>
              </w:rPr>
              <w:t>32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72074E" w:rsidP="00BB3A7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0º</w:t>
            </w:r>
            <w:r w:rsidR="00BB3A75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BB3A75">
              <w:rPr>
                <w:rFonts w:ascii="Times New Roman" w:hAnsi="Times New Roman" w:cs="Times New Roman"/>
                <w:sz w:val="18"/>
                <w:szCs w:val="18"/>
              </w:rPr>
              <w:t>82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azaraba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lborz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46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25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B3A75" w:rsidRDefault="00BB3A75" w:rsidP="0029429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º97.</w:t>
            </w:r>
            <w:r w:rsidR="00294295">
              <w:rPr>
                <w:rFonts w:ascii="Times New Roman" w:hAnsi="Times New Roman" w:cs="Times New Roman"/>
                <w:sz w:val="18"/>
                <w:szCs w:val="18"/>
              </w:rPr>
              <w:t>28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BB3A75" w:rsidP="0029429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0º61.</w:t>
            </w:r>
            <w:r w:rsidR="00294295">
              <w:rPr>
                <w:rFonts w:ascii="Times New Roman" w:hAnsi="Times New Roman" w:cs="Times New Roman"/>
                <w:sz w:val="18"/>
                <w:szCs w:val="18"/>
              </w:rPr>
              <w:t>77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azaraba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lborz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49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26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B3A75" w:rsidRDefault="00BB3A75" w:rsidP="00D50CE1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º97.</w:t>
            </w:r>
            <w:r w:rsidR="00D50CE1">
              <w:rPr>
                <w:rFonts w:ascii="Times New Roman" w:hAnsi="Times New Roman" w:cs="Times New Roman"/>
                <w:sz w:val="18"/>
                <w:szCs w:val="18"/>
              </w:rPr>
              <w:t>4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BB3A75" w:rsidP="00D50CE1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0º61.</w:t>
            </w:r>
            <w:r w:rsidR="00D50CE1">
              <w:rPr>
                <w:rFonts w:ascii="Times New Roman" w:hAnsi="Times New Roman" w:cs="Times New Roman"/>
                <w:sz w:val="18"/>
                <w:szCs w:val="18"/>
              </w:rPr>
              <w:t>96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azaraba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lborz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56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27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B3A75" w:rsidRDefault="00BB3A75" w:rsidP="00D50CE1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º97.3</w:t>
            </w:r>
            <w:r w:rsidR="00D50CE1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BB3A75" w:rsidP="00D50CE1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0º61.</w:t>
            </w:r>
            <w:r w:rsidR="00D50CE1">
              <w:rPr>
                <w:rFonts w:ascii="Times New Roman" w:hAnsi="Times New Roman" w:cs="Times New Roman"/>
                <w:sz w:val="18"/>
                <w:szCs w:val="18"/>
              </w:rPr>
              <w:t>92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azaraba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lborz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57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28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02295" w:rsidRDefault="00202295" w:rsidP="0020229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9.25ʹN</w:t>
            </w:r>
          </w:p>
          <w:p w:rsidR="009D7F78" w:rsidRPr="008A3DA3" w:rsidRDefault="00202295" w:rsidP="0020229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0º43.</w:t>
            </w:r>
            <w:r w:rsidR="0038506A">
              <w:rPr>
                <w:rFonts w:ascii="Times New Roman" w:hAnsi="Times New Roman" w:cs="Times New Roman"/>
                <w:sz w:val="18"/>
                <w:szCs w:val="18"/>
              </w:rPr>
              <w:t>9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Talegh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lborz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51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29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30E5E" w:rsidRDefault="00F30E5E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5444C4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º</w:t>
            </w:r>
            <w:r w:rsidR="005444C4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5444C4">
              <w:rPr>
                <w:rFonts w:ascii="Times New Roman" w:hAnsi="Times New Roman" w:cs="Times New Roman"/>
                <w:sz w:val="18"/>
                <w:szCs w:val="18"/>
              </w:rPr>
              <w:t>25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5444C4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0</w:t>
            </w:r>
            <w:r w:rsidR="00F30E5E">
              <w:rPr>
                <w:rFonts w:ascii="Times New Roman" w:hAnsi="Times New Roman" w:cs="Times New Roman"/>
                <w:sz w:val="18"/>
                <w:szCs w:val="18"/>
              </w:rPr>
              <w:t>º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4</w:t>
            </w:r>
            <w:r w:rsidR="00F30E5E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19</w:t>
            </w:r>
            <w:r w:rsidR="00F30E5E"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Talegh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lborz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30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30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444C4" w:rsidRDefault="005444C4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</w:t>
            </w:r>
            <w:r w:rsidR="004B4436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4B4436">
              <w:rPr>
                <w:rFonts w:ascii="Times New Roman" w:hAnsi="Times New Roman" w:cs="Times New Roman"/>
                <w:sz w:val="18"/>
                <w:szCs w:val="18"/>
              </w:rPr>
              <w:t>77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8869A5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0</w:t>
            </w:r>
            <w:r w:rsidR="005444C4">
              <w:rPr>
                <w:rFonts w:ascii="Times New Roman" w:hAnsi="Times New Roman" w:cs="Times New Roman"/>
                <w:sz w:val="18"/>
                <w:szCs w:val="18"/>
              </w:rPr>
              <w:t>º</w:t>
            </w:r>
            <w:r w:rsidR="004B4436">
              <w:rPr>
                <w:rFonts w:ascii="Times New Roman" w:hAnsi="Times New Roman" w:cs="Times New Roman"/>
                <w:sz w:val="18"/>
                <w:szCs w:val="18"/>
              </w:rPr>
              <w:t>41</w:t>
            </w:r>
            <w:r w:rsidR="005444C4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F57954">
              <w:rPr>
                <w:rFonts w:ascii="Times New Roman" w:hAnsi="Times New Roman" w:cs="Times New Roman"/>
                <w:sz w:val="18"/>
                <w:szCs w:val="18"/>
              </w:rPr>
              <w:t>76</w:t>
            </w:r>
            <w:r w:rsidR="005444C4">
              <w:rPr>
                <w:rFonts w:ascii="Times New Roman" w:hAnsi="Times New Roman" w:cs="Times New Roman"/>
                <w:sz w:val="18"/>
                <w:szCs w:val="18"/>
              </w:rPr>
              <w:t>9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Talegh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lborz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36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31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E3E0D" w:rsidRDefault="006E3E0D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9.919ʹN</w:t>
            </w:r>
          </w:p>
          <w:p w:rsidR="009D7F78" w:rsidRPr="008A3DA3" w:rsidRDefault="008869A5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0</w:t>
            </w:r>
            <w:r w:rsidR="006E3E0D">
              <w:rPr>
                <w:rFonts w:ascii="Times New Roman" w:hAnsi="Times New Roman" w:cs="Times New Roman"/>
                <w:sz w:val="18"/>
                <w:szCs w:val="18"/>
              </w:rPr>
              <w:t>º43.134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Talegh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lborz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39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32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B55B5" w:rsidRDefault="009B55B5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10.257ʹN</w:t>
            </w:r>
          </w:p>
          <w:p w:rsidR="009D7F78" w:rsidRPr="008A3DA3" w:rsidRDefault="008869A5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0</w:t>
            </w:r>
            <w:r w:rsidR="009B55B5">
              <w:rPr>
                <w:rFonts w:ascii="Times New Roman" w:hAnsi="Times New Roman" w:cs="Times New Roman"/>
                <w:sz w:val="18"/>
                <w:szCs w:val="18"/>
              </w:rPr>
              <w:t>º44.92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den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Talegh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lborz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42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33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B55B5" w:rsidRDefault="009B55B5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10.244ʹN</w:t>
            </w:r>
          </w:p>
          <w:p w:rsidR="009D7F78" w:rsidRPr="008A3DA3" w:rsidRDefault="008869A5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0</w:t>
            </w:r>
            <w:r w:rsidR="009B55B5">
              <w:rPr>
                <w:rFonts w:ascii="Times New Roman" w:hAnsi="Times New Roman" w:cs="Times New Roman"/>
                <w:sz w:val="18"/>
                <w:szCs w:val="18"/>
              </w:rPr>
              <w:t>º44.91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den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Talegh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lborz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45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34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B55B5" w:rsidRDefault="009B55B5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9.894ʹN</w:t>
            </w:r>
          </w:p>
          <w:p w:rsidR="009D7F78" w:rsidRPr="008A3DA3" w:rsidRDefault="008869A5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0</w:t>
            </w:r>
            <w:r w:rsidR="009B55B5">
              <w:rPr>
                <w:rFonts w:ascii="Times New Roman" w:hAnsi="Times New Roman" w:cs="Times New Roman"/>
                <w:sz w:val="18"/>
                <w:szCs w:val="18"/>
              </w:rPr>
              <w:t>º43.002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Talegh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lborz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48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35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B55B5" w:rsidRDefault="009B55B5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º57.159ʹN</w:t>
            </w:r>
          </w:p>
          <w:p w:rsidR="009D7F78" w:rsidRPr="008A3DA3" w:rsidRDefault="008869A5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0</w:t>
            </w:r>
            <w:r w:rsidR="009B55B5">
              <w:rPr>
                <w:rFonts w:ascii="Times New Roman" w:hAnsi="Times New Roman" w:cs="Times New Roman"/>
                <w:sz w:val="18"/>
                <w:szCs w:val="18"/>
              </w:rPr>
              <w:t>º55.806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Baragh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lborz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40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36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B55B5" w:rsidRDefault="009B55B5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º57.172ʹN</w:t>
            </w:r>
          </w:p>
          <w:p w:rsidR="009D7F78" w:rsidRPr="008A3DA3" w:rsidRDefault="008869A5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0</w:t>
            </w:r>
            <w:r w:rsidR="009B55B5">
              <w:rPr>
                <w:rFonts w:ascii="Times New Roman" w:hAnsi="Times New Roman" w:cs="Times New Roman"/>
                <w:sz w:val="18"/>
                <w:szCs w:val="18"/>
              </w:rPr>
              <w:t>º55.763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Baragh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lborz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43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37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B55B5" w:rsidRDefault="009B55B5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º57.167ʹN</w:t>
            </w:r>
          </w:p>
          <w:p w:rsidR="009D7F78" w:rsidRPr="008A3DA3" w:rsidRDefault="008869A5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0</w:t>
            </w:r>
            <w:r w:rsidR="009B55B5">
              <w:rPr>
                <w:rFonts w:ascii="Times New Roman" w:hAnsi="Times New Roman" w:cs="Times New Roman"/>
                <w:sz w:val="18"/>
                <w:szCs w:val="18"/>
              </w:rPr>
              <w:t>º55.771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Baragh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lborz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44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38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B55B5" w:rsidRDefault="009B55B5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º57.169ʹN</w:t>
            </w:r>
          </w:p>
          <w:p w:rsidR="009D7F78" w:rsidRPr="008A3DA3" w:rsidRDefault="008869A5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0</w:t>
            </w:r>
            <w:r w:rsidR="009B55B5">
              <w:rPr>
                <w:rFonts w:ascii="Times New Roman" w:hAnsi="Times New Roman" w:cs="Times New Roman"/>
                <w:sz w:val="18"/>
                <w:szCs w:val="18"/>
              </w:rPr>
              <w:t>º55.766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Baragh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lborz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45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39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4071A" w:rsidRDefault="00D4071A" w:rsidP="00D4071A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70.963ʹN</w:t>
            </w:r>
          </w:p>
          <w:p w:rsidR="009D7F78" w:rsidRPr="008A3DA3" w:rsidRDefault="00D4071A" w:rsidP="00D4071A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º37.992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Zanj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Zan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28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40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4071A" w:rsidRDefault="00D4071A" w:rsidP="00D4071A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70.797ʹN</w:t>
            </w:r>
          </w:p>
          <w:p w:rsidR="009D7F78" w:rsidRPr="008A3DA3" w:rsidRDefault="00D4071A" w:rsidP="00D4071A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º38.988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Zanj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Zan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30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41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4071A" w:rsidRDefault="00D4071A" w:rsidP="00D4071A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70.027ʹN</w:t>
            </w:r>
          </w:p>
          <w:p w:rsidR="009D7F78" w:rsidRPr="008A3DA3" w:rsidRDefault="00D4071A" w:rsidP="00D4071A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º38.713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Zanj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Zan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31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42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4071A" w:rsidRDefault="00D4071A" w:rsidP="00D4071A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68.595ʹN</w:t>
            </w:r>
          </w:p>
          <w:p w:rsidR="009D7F78" w:rsidRPr="008A3DA3" w:rsidRDefault="00D4071A" w:rsidP="00D4071A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º42.421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Zanj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Zan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36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43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4071A" w:rsidRDefault="00D4071A" w:rsidP="00D4071A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67.549ʹN</w:t>
            </w:r>
          </w:p>
          <w:p w:rsidR="009D7F78" w:rsidRPr="008A3DA3" w:rsidRDefault="00D4071A" w:rsidP="00D4071A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º43.554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Zanj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Zan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38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44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E25EF" w:rsidRDefault="005E25EF" w:rsidP="005E25EF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22.564ʹN</w:t>
            </w:r>
          </w:p>
          <w:p w:rsidR="009D7F78" w:rsidRPr="008A3DA3" w:rsidRDefault="005E25EF" w:rsidP="005E25EF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9º18.235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Khorramda</w:t>
            </w:r>
            <w:r w:rsidR="005E25EF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Zan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41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45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E25EF" w:rsidRDefault="005E25EF" w:rsidP="00CB6EB2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2</w:t>
            </w:r>
            <w:r w:rsidR="00CB6EB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CB6EB2">
              <w:rPr>
                <w:rFonts w:ascii="Times New Roman" w:hAnsi="Times New Roman" w:cs="Times New Roman"/>
                <w:sz w:val="18"/>
                <w:szCs w:val="18"/>
              </w:rPr>
              <w:t>31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5E25EF" w:rsidP="00CB6EB2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9º1</w:t>
            </w:r>
            <w:r w:rsidR="00CB6EB2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CB6EB2">
              <w:rPr>
                <w:rFonts w:ascii="Times New Roman" w:hAnsi="Times New Roman" w:cs="Times New Roman"/>
                <w:sz w:val="18"/>
                <w:szCs w:val="18"/>
              </w:rPr>
              <w:t>52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Khorramda</w:t>
            </w:r>
            <w:r w:rsidR="005E25EF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Zan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42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46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553DB" w:rsidRDefault="008553DB" w:rsidP="008553DB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63.693ʹN</w:t>
            </w:r>
          </w:p>
          <w:p w:rsidR="009D7F78" w:rsidRPr="008A3DA3" w:rsidRDefault="008553DB" w:rsidP="008553DB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º54.265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Zanj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Zan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67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47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553DB" w:rsidRDefault="008553DB" w:rsidP="008553DB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63.307ʹN</w:t>
            </w:r>
          </w:p>
          <w:p w:rsidR="009D7F78" w:rsidRPr="008A3DA3" w:rsidRDefault="008553DB" w:rsidP="008553DB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º58.351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Zanj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Zan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68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48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553DB" w:rsidRDefault="008553DB" w:rsidP="008553DB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65.897ʹN</w:t>
            </w:r>
          </w:p>
          <w:p w:rsidR="009D7F78" w:rsidRPr="008A3DA3" w:rsidRDefault="008553DB" w:rsidP="008553DB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º56.154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Zanj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Zan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69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49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5918" w:rsidRDefault="00F85918" w:rsidP="00F8591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47.499ʹN</w:t>
            </w:r>
          </w:p>
          <w:p w:rsidR="009D7F78" w:rsidRPr="008A3DA3" w:rsidRDefault="00F85918" w:rsidP="00F8591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º13.371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Zanj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Zan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91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50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5918" w:rsidRDefault="00F85918" w:rsidP="00F8591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47.572ʹN</w:t>
            </w:r>
          </w:p>
          <w:p w:rsidR="009D7F78" w:rsidRPr="008A3DA3" w:rsidRDefault="00F85918" w:rsidP="00F8591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º15.471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Zanj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Zanj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92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51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81DBF" w:rsidRDefault="00D81DBF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12.610ʹN</w:t>
            </w:r>
          </w:p>
          <w:p w:rsidR="009D7F78" w:rsidRPr="008A3DA3" w:rsidRDefault="004F1C8C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0</w:t>
            </w:r>
            <w:r w:rsidR="00D81DBF">
              <w:rPr>
                <w:rFonts w:ascii="Times New Roman" w:hAnsi="Times New Roman" w:cs="Times New Roman"/>
                <w:sz w:val="18"/>
                <w:szCs w:val="18"/>
              </w:rPr>
              <w:t>º0.278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Qadimaba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Qazvi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16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52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81DBF" w:rsidRDefault="00D81DBF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12.618ʹN</w:t>
            </w:r>
          </w:p>
          <w:p w:rsidR="009D7F78" w:rsidRPr="008A3DA3" w:rsidRDefault="004F1C8C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0</w:t>
            </w:r>
            <w:r w:rsidR="00D81DBF">
              <w:rPr>
                <w:rFonts w:ascii="Times New Roman" w:hAnsi="Times New Roman" w:cs="Times New Roman"/>
                <w:sz w:val="18"/>
                <w:szCs w:val="18"/>
              </w:rPr>
              <w:t>º0.284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Qadimaba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Qazvi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17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53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81DBF" w:rsidRDefault="00D81DBF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12.621ʹN</w:t>
            </w:r>
          </w:p>
          <w:p w:rsidR="009D7F78" w:rsidRPr="008A3DA3" w:rsidRDefault="004F1C8C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0</w:t>
            </w:r>
            <w:r w:rsidR="00D81DBF">
              <w:rPr>
                <w:rFonts w:ascii="Times New Roman" w:hAnsi="Times New Roman" w:cs="Times New Roman"/>
                <w:sz w:val="18"/>
                <w:szCs w:val="18"/>
              </w:rPr>
              <w:t>º0.311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Qadimaba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Qazvi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18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54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81DBF" w:rsidRDefault="00D81DBF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12.732ʹN</w:t>
            </w:r>
          </w:p>
          <w:p w:rsidR="009D7F78" w:rsidRPr="008A3DA3" w:rsidRDefault="004F1C8C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9</w:t>
            </w:r>
            <w:r w:rsidR="00D462C2">
              <w:rPr>
                <w:rFonts w:ascii="Times New Roman" w:hAnsi="Times New Roman" w:cs="Times New Roman"/>
                <w:sz w:val="18"/>
                <w:szCs w:val="18"/>
              </w:rPr>
              <w:t>º58.803</w:t>
            </w:r>
            <w:r w:rsidR="00D81DBF"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Qadimaba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Qazvi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21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55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462C2" w:rsidRDefault="00D462C2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12.74ʹN</w:t>
            </w:r>
          </w:p>
          <w:p w:rsidR="009D7F78" w:rsidRPr="008A3DA3" w:rsidRDefault="004F1C8C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9</w:t>
            </w:r>
            <w:r w:rsidR="00D462C2">
              <w:rPr>
                <w:rFonts w:ascii="Times New Roman" w:hAnsi="Times New Roman" w:cs="Times New Roman"/>
                <w:sz w:val="18"/>
                <w:szCs w:val="18"/>
              </w:rPr>
              <w:t>º58.81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Qadimaba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Qazvi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23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56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1781" w:rsidRDefault="00091781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12.619ʹN</w:t>
            </w:r>
          </w:p>
          <w:p w:rsidR="009D7F78" w:rsidRPr="008A3DA3" w:rsidRDefault="00091781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0º0.298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Qadimaba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Qazvi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24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57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070" w:rsidRDefault="00795070" w:rsidP="00795070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º66.718ʹN</w:t>
            </w:r>
          </w:p>
          <w:p w:rsidR="009D7F78" w:rsidRPr="008A3DA3" w:rsidRDefault="00795070" w:rsidP="00795070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º04.556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Shahriar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Tehr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07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58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D1B87" w:rsidRDefault="00BD1B87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º5.114ʹN</w:t>
            </w:r>
          </w:p>
          <w:p w:rsidR="009D7F78" w:rsidRPr="008A3DA3" w:rsidRDefault="004F1C8C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9</w:t>
            </w:r>
            <w:r w:rsidR="00BD1B87">
              <w:rPr>
                <w:rFonts w:ascii="Times New Roman" w:hAnsi="Times New Roman" w:cs="Times New Roman"/>
                <w:sz w:val="18"/>
                <w:szCs w:val="18"/>
              </w:rPr>
              <w:t>º49.273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Sav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rkazi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80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59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D1B87" w:rsidRDefault="00BD1B87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º5.124ʹN</w:t>
            </w:r>
          </w:p>
          <w:p w:rsidR="009D7F78" w:rsidRPr="008A3DA3" w:rsidRDefault="004F1C8C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9</w:t>
            </w:r>
            <w:r w:rsidR="00BD1B87">
              <w:rPr>
                <w:rFonts w:ascii="Times New Roman" w:hAnsi="Times New Roman" w:cs="Times New Roman"/>
                <w:sz w:val="18"/>
                <w:szCs w:val="18"/>
              </w:rPr>
              <w:t>º49.274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Sav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rkazi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81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60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D1B87" w:rsidRDefault="00BD1B87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º5.123ʹN</w:t>
            </w:r>
          </w:p>
          <w:p w:rsidR="009D7F78" w:rsidRPr="008A3DA3" w:rsidRDefault="004F1C8C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9</w:t>
            </w:r>
            <w:r w:rsidR="00BD1B87">
              <w:rPr>
                <w:rFonts w:ascii="Times New Roman" w:hAnsi="Times New Roman" w:cs="Times New Roman"/>
                <w:sz w:val="18"/>
                <w:szCs w:val="18"/>
              </w:rPr>
              <w:t>º49.277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Sav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rkazi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82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61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D1B87" w:rsidRDefault="00BD1B87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º5.123ʹN</w:t>
            </w:r>
          </w:p>
          <w:p w:rsidR="009D7F78" w:rsidRPr="008A3DA3" w:rsidRDefault="004F1C8C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9</w:t>
            </w:r>
            <w:r w:rsidR="00BD1B87">
              <w:rPr>
                <w:rFonts w:ascii="Times New Roman" w:hAnsi="Times New Roman" w:cs="Times New Roman"/>
                <w:sz w:val="18"/>
                <w:szCs w:val="18"/>
              </w:rPr>
              <w:t>º49.276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Sav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rkazi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83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62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D1B87" w:rsidRDefault="00BD1B87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º5.111ʹN</w:t>
            </w:r>
          </w:p>
          <w:p w:rsidR="009D7F78" w:rsidRPr="008A3DA3" w:rsidRDefault="004F1C8C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9</w:t>
            </w:r>
            <w:r w:rsidR="00BD1B87">
              <w:rPr>
                <w:rFonts w:ascii="Times New Roman" w:hAnsi="Times New Roman" w:cs="Times New Roman"/>
                <w:sz w:val="18"/>
                <w:szCs w:val="18"/>
              </w:rPr>
              <w:t>º49.276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Sav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rkazi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84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63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D1B87" w:rsidRDefault="00BD1B87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º5.119ʹN</w:t>
            </w:r>
          </w:p>
          <w:p w:rsidR="009D7F78" w:rsidRPr="008A3DA3" w:rsidRDefault="004F1C8C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9</w:t>
            </w:r>
            <w:r w:rsidR="00BD1B87">
              <w:rPr>
                <w:rFonts w:ascii="Times New Roman" w:hAnsi="Times New Roman" w:cs="Times New Roman"/>
                <w:sz w:val="18"/>
                <w:szCs w:val="18"/>
              </w:rPr>
              <w:t>º49.273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Sav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rkazi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86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64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3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D2935" w:rsidRDefault="00FD2935" w:rsidP="00FD293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º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2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FD2935" w:rsidP="00FD293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º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6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Semirom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Isfahan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85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65</w:t>
            </w:r>
          </w:p>
        </w:tc>
      </w:tr>
      <w:tr w:rsidR="00E07E92" w:rsidRPr="008A3DA3" w:rsidTr="00EA7139">
        <w:trPr>
          <w:trHeight w:val="288"/>
          <w:jc w:val="right"/>
        </w:trPr>
        <w:tc>
          <w:tcPr>
            <w:tcW w:w="9027" w:type="dxa"/>
            <w:gridSpan w:val="7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:rsidR="00E07E92" w:rsidRPr="008A3DA3" w:rsidRDefault="00E07E92" w:rsidP="009846F9">
            <w:pPr>
              <w:bidi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rth population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E07E92" w:rsidRDefault="00E07E92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5207A1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º</w:t>
            </w:r>
            <w:r w:rsidR="005207A1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.</w:t>
            </w:r>
            <w:r w:rsidR="005207A1">
              <w:rPr>
                <w:rFonts w:ascii="Times New Roman" w:hAnsi="Times New Roman" w:cs="Times New Roman"/>
                <w:sz w:val="18"/>
                <w:szCs w:val="18"/>
              </w:rPr>
              <w:t>67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E07E92" w:rsidRDefault="00BB4BA1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9</w:t>
            </w:r>
            <w:r w:rsidR="00E07E92">
              <w:rPr>
                <w:rFonts w:ascii="Times New Roman" w:hAnsi="Times New Roman" w:cs="Times New Roman"/>
                <w:sz w:val="18"/>
                <w:szCs w:val="18"/>
              </w:rPr>
              <w:t>º</w:t>
            </w:r>
            <w:r w:rsidR="005207A1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E07E92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5207A1">
              <w:rPr>
                <w:rFonts w:ascii="Times New Roman" w:hAnsi="Times New Roman" w:cs="Times New Roman"/>
                <w:sz w:val="18"/>
                <w:szCs w:val="18"/>
              </w:rPr>
              <w:t>736</w:t>
            </w:r>
            <w:r w:rsidR="00E07E92"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lus orientalis</w:t>
            </w:r>
          </w:p>
        </w:tc>
        <w:tc>
          <w:tcPr>
            <w:tcW w:w="178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Paresar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uilan</w:t>
            </w:r>
          </w:p>
        </w:tc>
        <w:tc>
          <w:tcPr>
            <w:tcW w:w="99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91</w:t>
            </w:r>
          </w:p>
        </w:tc>
        <w:tc>
          <w:tcPr>
            <w:tcW w:w="486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66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207A1" w:rsidRDefault="005207A1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35.679ʹN</w:t>
            </w:r>
          </w:p>
          <w:p w:rsidR="009D7F78" w:rsidRPr="008A3DA3" w:rsidRDefault="00BB4BA1" w:rsidP="00EA7139">
            <w:pPr>
              <w:bidi w:val="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9</w:t>
            </w:r>
            <w:r w:rsidR="005207A1">
              <w:rPr>
                <w:rFonts w:ascii="Times New Roman" w:hAnsi="Times New Roman" w:cs="Times New Roman"/>
                <w:sz w:val="18"/>
                <w:szCs w:val="18"/>
              </w:rPr>
              <w:t>º1.739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lus orientali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Paresar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uil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92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207A1" w:rsidRDefault="005207A1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8.23ʹN</w:t>
            </w:r>
          </w:p>
          <w:p w:rsidR="009D7F78" w:rsidRPr="008A3DA3" w:rsidRDefault="00BB4BA1" w:rsidP="00EA7139">
            <w:pPr>
              <w:bidi w:val="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9</w:t>
            </w:r>
            <w:r w:rsidR="005207A1">
              <w:rPr>
                <w:rFonts w:ascii="Times New Roman" w:hAnsi="Times New Roman" w:cs="Times New Roman"/>
                <w:sz w:val="18"/>
                <w:szCs w:val="18"/>
              </w:rPr>
              <w:t>º39.9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lus orientali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Saravan Park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uil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93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68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207A1" w:rsidRDefault="005207A1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8.227ʹN</w:t>
            </w:r>
          </w:p>
          <w:p w:rsidR="009D7F78" w:rsidRPr="008A3DA3" w:rsidRDefault="00BB4BA1" w:rsidP="00EA7139">
            <w:pPr>
              <w:bidi w:val="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9</w:t>
            </w:r>
            <w:r w:rsidR="005207A1">
              <w:rPr>
                <w:rFonts w:ascii="Times New Roman" w:hAnsi="Times New Roman" w:cs="Times New Roman"/>
                <w:sz w:val="18"/>
                <w:szCs w:val="18"/>
              </w:rPr>
              <w:t>º39.915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lus orientali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Saravan Park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uil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94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69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207A1" w:rsidRDefault="005207A1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8.198ʹN</w:t>
            </w:r>
          </w:p>
          <w:p w:rsidR="009D7F78" w:rsidRPr="008A3DA3" w:rsidRDefault="00BB4BA1" w:rsidP="00EA7139">
            <w:pPr>
              <w:bidi w:val="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9</w:t>
            </w:r>
            <w:r w:rsidR="005207A1">
              <w:rPr>
                <w:rFonts w:ascii="Times New Roman" w:hAnsi="Times New Roman" w:cs="Times New Roman"/>
                <w:sz w:val="18"/>
                <w:szCs w:val="18"/>
              </w:rPr>
              <w:t>º39.921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lus orientali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Saravan Park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uil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95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70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207A1" w:rsidRDefault="005207A1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12.195ʹN</w:t>
            </w:r>
          </w:p>
          <w:p w:rsidR="009D7F78" w:rsidRPr="008A3DA3" w:rsidRDefault="00BB4BA1" w:rsidP="00EA7139">
            <w:pPr>
              <w:bidi w:val="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9</w:t>
            </w:r>
            <w:r w:rsidR="005207A1">
              <w:rPr>
                <w:rFonts w:ascii="Times New Roman" w:hAnsi="Times New Roman" w:cs="Times New Roman"/>
                <w:sz w:val="18"/>
                <w:szCs w:val="18"/>
              </w:rPr>
              <w:t>º59.467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lus orientali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Lahij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uil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296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71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6167E" w:rsidRDefault="0096167E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9.881ʹN</w:t>
            </w:r>
          </w:p>
          <w:p w:rsidR="009D7F78" w:rsidRPr="008A3DA3" w:rsidRDefault="00BB4BA1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9</w:t>
            </w:r>
            <w:r w:rsidR="0096167E">
              <w:rPr>
                <w:rFonts w:ascii="Times New Roman" w:hAnsi="Times New Roman" w:cs="Times New Roman"/>
                <w:sz w:val="18"/>
                <w:szCs w:val="18"/>
              </w:rPr>
              <w:t>º58.023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Lahij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uil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00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72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6167E" w:rsidRDefault="0096167E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3</w:t>
            </w:r>
            <w:r w:rsidR="00261893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261893">
              <w:rPr>
                <w:rFonts w:ascii="Times New Roman" w:hAnsi="Times New Roman" w:cs="Times New Roman"/>
                <w:sz w:val="18"/>
                <w:szCs w:val="18"/>
              </w:rPr>
              <w:t>15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261893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</w:t>
            </w:r>
            <w:r w:rsidR="0096167E">
              <w:rPr>
                <w:rFonts w:ascii="Times New Roman" w:hAnsi="Times New Roman" w:cs="Times New Roman"/>
                <w:sz w:val="18"/>
                <w:szCs w:val="18"/>
              </w:rPr>
              <w:t>º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7</w:t>
            </w:r>
            <w:r w:rsidR="0096167E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85</w:t>
            </w:r>
            <w:r w:rsidR="0096167E"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zvanshahr-Punel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uil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33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73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1893" w:rsidRDefault="00261893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32.196ʹN</w:t>
            </w:r>
          </w:p>
          <w:p w:rsidR="009D7F78" w:rsidRPr="008A3DA3" w:rsidRDefault="00261893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º57.165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zvanshahr-Punel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uil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34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74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1893" w:rsidRDefault="00261893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32.164ʹN</w:t>
            </w:r>
          </w:p>
          <w:p w:rsidR="009D7F78" w:rsidRPr="008A3DA3" w:rsidRDefault="00261893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º57.032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zvanshahr-Punel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uil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35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75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1893" w:rsidRDefault="00261893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32.153ʹN</w:t>
            </w:r>
          </w:p>
          <w:p w:rsidR="009D7F78" w:rsidRPr="008A3DA3" w:rsidRDefault="00261893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º57.058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zvanshahr-Punel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uil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36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76</w:t>
            </w:r>
          </w:p>
        </w:tc>
      </w:tr>
      <w:tr w:rsidR="009D7F78" w:rsidRPr="008A3DA3" w:rsidTr="00942FBD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1893" w:rsidRDefault="00261893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30.158ʹN</w:t>
            </w:r>
          </w:p>
          <w:p w:rsidR="009D7F78" w:rsidRPr="008A3DA3" w:rsidRDefault="00261893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º5.467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zvanshahr-Punel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42FB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uil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37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77</w:t>
            </w:r>
          </w:p>
        </w:tc>
      </w:tr>
      <w:tr w:rsidR="009D7F78" w:rsidRPr="008A3DA3" w:rsidTr="00942FBD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1893" w:rsidRDefault="00261893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3</w:t>
            </w:r>
            <w:r w:rsidR="00542C4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542C42">
              <w:rPr>
                <w:rFonts w:ascii="Times New Roman" w:hAnsi="Times New Roman" w:cs="Times New Roman"/>
                <w:sz w:val="18"/>
                <w:szCs w:val="18"/>
              </w:rPr>
              <w:t>16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261893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º</w:t>
            </w:r>
            <w:r w:rsidR="00542C42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542C42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zvanshahr-Punel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42FB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uil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38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78</w:t>
            </w:r>
          </w:p>
        </w:tc>
      </w:tr>
      <w:tr w:rsidR="009D7F78" w:rsidRPr="008A3DA3" w:rsidTr="00942FBD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42C42" w:rsidRDefault="00542C42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10.177ʹN</w:t>
            </w:r>
          </w:p>
          <w:p w:rsidR="009D7F78" w:rsidRPr="008A3DA3" w:rsidRDefault="00542C42" w:rsidP="00EA713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9º16.591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Fum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42FB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uil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39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79</w:t>
            </w:r>
          </w:p>
        </w:tc>
      </w:tr>
      <w:tr w:rsidR="009D7F78" w:rsidRPr="008A3DA3" w:rsidTr="00942FBD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367A6" w:rsidRDefault="003367A6" w:rsidP="003367A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38.94ʹN</w:t>
            </w:r>
          </w:p>
          <w:p w:rsidR="009D7F78" w:rsidRPr="008A3DA3" w:rsidRDefault="003367A6" w:rsidP="003367A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º25.934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Chalus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42FB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zandar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04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80</w:t>
            </w:r>
          </w:p>
        </w:tc>
      </w:tr>
      <w:tr w:rsidR="009D7F78" w:rsidRPr="008A3DA3" w:rsidTr="00942FBD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367A6" w:rsidRDefault="000B0BF3" w:rsidP="003367A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38.85</w:t>
            </w:r>
            <w:r w:rsidR="003367A6"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0B0BF3" w:rsidP="003367A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º25.9</w:t>
            </w:r>
            <w:r w:rsidR="003367A6"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Chalus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42FB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zandar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05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81</w:t>
            </w:r>
          </w:p>
        </w:tc>
      </w:tr>
      <w:tr w:rsidR="009D7F78" w:rsidRPr="008A3DA3" w:rsidTr="00942FBD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5791F" w:rsidRDefault="00A5791F" w:rsidP="00A5791F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12.006ʹN</w:t>
            </w:r>
          </w:p>
          <w:p w:rsidR="009D7F78" w:rsidRPr="008A3DA3" w:rsidRDefault="00A5791F" w:rsidP="00A5791F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º48.623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ur, Balad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42FB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zandar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55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82</w:t>
            </w:r>
          </w:p>
        </w:tc>
      </w:tr>
      <w:tr w:rsidR="009D7F78" w:rsidRPr="008A3DA3" w:rsidTr="00942FBD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5791F" w:rsidRDefault="00A5791F" w:rsidP="00A5791F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12.019ʹN</w:t>
            </w:r>
          </w:p>
          <w:p w:rsidR="009D7F78" w:rsidRPr="008A3DA3" w:rsidRDefault="00A5791F" w:rsidP="00A5791F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º48.607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ur, Balad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42FB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zandar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56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83</w:t>
            </w:r>
          </w:p>
        </w:tc>
      </w:tr>
      <w:tr w:rsidR="009D7F78" w:rsidRPr="008A3DA3" w:rsidTr="00942FBD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5791F" w:rsidRDefault="00A5791F" w:rsidP="00A5791F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12.018ʹN</w:t>
            </w:r>
          </w:p>
          <w:p w:rsidR="009D7F78" w:rsidRPr="008A3DA3" w:rsidRDefault="00A5791F" w:rsidP="00A5791F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2º.06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den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ur, Baladeh,Takur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42FB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zandar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57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84</w:t>
            </w:r>
          </w:p>
        </w:tc>
      </w:tr>
      <w:tr w:rsidR="009D7F78" w:rsidRPr="008A3DA3" w:rsidTr="00942FBD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5791F" w:rsidRDefault="00A5791F" w:rsidP="00A5791F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12.022ʹN</w:t>
            </w:r>
          </w:p>
          <w:p w:rsidR="009D7F78" w:rsidRPr="008A3DA3" w:rsidRDefault="00A5791F" w:rsidP="00A5791F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2º1.092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ur, Baladeh, Takur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42FB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zandar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58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85</w:t>
            </w:r>
          </w:p>
        </w:tc>
      </w:tr>
      <w:tr w:rsidR="009D7F78" w:rsidRPr="008A3DA3" w:rsidTr="00942FBD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5791F" w:rsidRDefault="00A5791F" w:rsidP="00A5791F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12.127ʹN</w:t>
            </w:r>
          </w:p>
          <w:p w:rsidR="009D7F78" w:rsidRPr="008A3DA3" w:rsidRDefault="00A5791F" w:rsidP="00A5791F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º55.342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den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ur, Valashit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42FB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zandar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61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86</w:t>
            </w:r>
          </w:p>
        </w:tc>
      </w:tr>
      <w:tr w:rsidR="009D7F78" w:rsidRPr="008A3DA3" w:rsidTr="00942FBD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5791F" w:rsidRDefault="00A5791F" w:rsidP="00A5791F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26.68ʹN</w:t>
            </w:r>
          </w:p>
          <w:p w:rsidR="009D7F78" w:rsidRPr="008A3DA3" w:rsidRDefault="00A5791F" w:rsidP="00A5791F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º54.459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ur, Galandru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42FB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zandar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62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87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5791F" w:rsidRDefault="00A5791F" w:rsidP="00A5791F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26.689ʹN</w:t>
            </w:r>
          </w:p>
          <w:p w:rsidR="009D7F78" w:rsidRPr="008A3DA3" w:rsidRDefault="00A5791F" w:rsidP="00A5791F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º54.473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Karaj apple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ur, Galandru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zandar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63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88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35D5" w:rsidRDefault="009235D5" w:rsidP="009235D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12.119ʹN</w:t>
            </w:r>
          </w:p>
          <w:p w:rsidR="009D7F78" w:rsidRPr="008A3DA3" w:rsidRDefault="009235D5" w:rsidP="009235D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º55.348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den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ur, Valashit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zandar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64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89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A797D" w:rsidRDefault="002A797D" w:rsidP="002A797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12.065ʹN</w:t>
            </w:r>
          </w:p>
          <w:p w:rsidR="009D7F78" w:rsidRPr="008A3DA3" w:rsidRDefault="002A797D" w:rsidP="002A797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º51.916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ur, Davilat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zandar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67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90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42233" w:rsidRDefault="00742233" w:rsidP="00742233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12.031ʹN</w:t>
            </w:r>
          </w:p>
          <w:p w:rsidR="009D7F78" w:rsidRPr="008A3DA3" w:rsidRDefault="00742233" w:rsidP="00742233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º48.604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ur, Balad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zandar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70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91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09D5" w:rsidRDefault="003009D5" w:rsidP="003009D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12.038ʹN</w:t>
            </w:r>
          </w:p>
          <w:p w:rsidR="009D7F78" w:rsidRPr="008A3DA3" w:rsidRDefault="003009D5" w:rsidP="003009D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º51.892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den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ur, Baladeh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zandar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71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92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A35C7" w:rsidRDefault="008A35C7" w:rsidP="008A35C7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12.031ʹN</w:t>
            </w:r>
          </w:p>
          <w:p w:rsidR="009D7F78" w:rsidRPr="008A3DA3" w:rsidRDefault="008A35C7" w:rsidP="008A35C7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º48.601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ur, Davilat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zandar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72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93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A35C7" w:rsidRDefault="008A35C7" w:rsidP="008A35C7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12.033ʹN</w:t>
            </w:r>
          </w:p>
          <w:p w:rsidR="009D7F78" w:rsidRPr="008A3DA3" w:rsidRDefault="008A35C7" w:rsidP="008A35C7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º51.877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den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ur, Davilat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zandar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73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94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A35C7" w:rsidRDefault="008A35C7" w:rsidP="008A35C7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12.04ʹN</w:t>
            </w:r>
          </w:p>
          <w:p w:rsidR="009D7F78" w:rsidRPr="008A3DA3" w:rsidRDefault="008A35C7" w:rsidP="008A35C7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º51.875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den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ur, Davilat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zandar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75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95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A4DD1" w:rsidRDefault="004A4DD1" w:rsidP="004A4DD1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12.033ʹN</w:t>
            </w:r>
          </w:p>
          <w:p w:rsidR="009D7F78" w:rsidRPr="008A3DA3" w:rsidRDefault="004A4DD1" w:rsidP="004A4DD1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º51.867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den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ur, Davilat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zandar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76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96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6387D" w:rsidRDefault="0006387D" w:rsidP="0006387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11.349ʹN</w:t>
            </w:r>
          </w:p>
          <w:p w:rsidR="009D7F78" w:rsidRPr="008A3DA3" w:rsidRDefault="0006387D" w:rsidP="0006387D">
            <w:pPr>
              <w:bidi w:val="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2º29.553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lus Orientali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mol, Sangchal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zandar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07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97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6387D" w:rsidRDefault="0006387D" w:rsidP="0006387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11.571ʹN</w:t>
            </w:r>
          </w:p>
          <w:p w:rsidR="009D7F78" w:rsidRPr="008A3DA3" w:rsidRDefault="0006387D" w:rsidP="0006387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2º</w:t>
            </w:r>
            <w:r w:rsidR="00250E24">
              <w:rPr>
                <w:rFonts w:ascii="Times New Roman" w:hAnsi="Times New Roman" w:cs="Times New Roman"/>
                <w:sz w:val="18"/>
                <w:szCs w:val="18"/>
              </w:rPr>
              <w:t>2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9</w:t>
            </w:r>
            <w:r w:rsidR="00250E24">
              <w:rPr>
                <w:rFonts w:ascii="Times New Roman" w:hAnsi="Times New Roman" w:cs="Times New Roman"/>
                <w:sz w:val="18"/>
                <w:szCs w:val="18"/>
              </w:rPr>
              <w:t>8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Sibe Sorkh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mol, Sangchal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zandar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10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98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50E24" w:rsidRDefault="00250E24" w:rsidP="00250E24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11.</w:t>
            </w:r>
            <w:r w:rsidR="00C92A79">
              <w:rPr>
                <w:rFonts w:ascii="Times New Roman" w:hAnsi="Times New Roman" w:cs="Times New Roman"/>
                <w:sz w:val="18"/>
                <w:szCs w:val="18"/>
              </w:rPr>
              <w:t>77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250E24" w:rsidP="00250E24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2º</w:t>
            </w:r>
            <w:r w:rsidR="00C92A79">
              <w:rPr>
                <w:rFonts w:ascii="Times New Roman" w:hAnsi="Times New Roman" w:cs="Times New Roman"/>
                <w:sz w:val="18"/>
                <w:szCs w:val="18"/>
              </w:rPr>
              <w:t>2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C92A79">
              <w:rPr>
                <w:rFonts w:ascii="Times New Roman" w:hAnsi="Times New Roman" w:cs="Times New Roman"/>
                <w:sz w:val="18"/>
                <w:szCs w:val="18"/>
              </w:rPr>
              <w:t>47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Sibe Sang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mol, Chameb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zandar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11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199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109C" w:rsidRDefault="009D109C" w:rsidP="009D109C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11.638ʹN</w:t>
            </w:r>
          </w:p>
          <w:p w:rsidR="009D7F78" w:rsidRPr="008A3DA3" w:rsidRDefault="009D109C" w:rsidP="009D109C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2º28.072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Sibe Sorkh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mol, Kangrajkola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zandar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12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0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0024F" w:rsidRDefault="00F0024F" w:rsidP="00F0024F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11.571ʹN</w:t>
            </w:r>
          </w:p>
          <w:p w:rsidR="009D7F78" w:rsidRPr="008A3DA3" w:rsidRDefault="00F0024F" w:rsidP="00F0024F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2º28.072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mol, Kangrajkola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zandar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13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F357C" w:rsidRDefault="009F357C" w:rsidP="009F357C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12.653ʹN</w:t>
            </w:r>
          </w:p>
          <w:p w:rsidR="009D7F78" w:rsidRPr="008A3DA3" w:rsidRDefault="009F357C" w:rsidP="009F357C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2º25.615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mol, Chelav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zandar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16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2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11B65" w:rsidRDefault="00911B65" w:rsidP="00911B6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29.31ʹN</w:t>
            </w:r>
          </w:p>
          <w:p w:rsidR="009D7F78" w:rsidRPr="008A3DA3" w:rsidRDefault="00911B65" w:rsidP="00911B6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º20.198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shahr, Kojur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zandar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20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3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16FFD" w:rsidRDefault="00016FFD" w:rsidP="00016FF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29.311ʹN</w:t>
            </w:r>
          </w:p>
          <w:p w:rsidR="009D7F78" w:rsidRPr="008A3DA3" w:rsidRDefault="00016FFD" w:rsidP="00016FF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º20.195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handak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shahr, Kojur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zandar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22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4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16FFD" w:rsidRDefault="00016FFD" w:rsidP="00016FF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26.573ʹN</w:t>
            </w:r>
          </w:p>
          <w:p w:rsidR="009D7F78" w:rsidRPr="008A3DA3" w:rsidRDefault="00016FFD" w:rsidP="00016FFD">
            <w:pPr>
              <w:bidi w:val="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º23.173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lus orientali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shahr, Neyres forest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zandar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24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5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35446" w:rsidRDefault="00335446" w:rsidP="0033544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26.571ʹN</w:t>
            </w:r>
          </w:p>
          <w:p w:rsidR="009D7F78" w:rsidRPr="008A3DA3" w:rsidRDefault="00335446" w:rsidP="00335446">
            <w:pPr>
              <w:bidi w:val="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º23.175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lus orientali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shahr, Neyres forest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zandar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25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6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147B6" w:rsidRDefault="008147B6" w:rsidP="008147B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26.566ʹN</w:t>
            </w:r>
          </w:p>
          <w:p w:rsidR="009D7F78" w:rsidRPr="008A3DA3" w:rsidRDefault="008147B6" w:rsidP="008147B6">
            <w:pPr>
              <w:bidi w:val="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º23.178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lus orientali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shahr, Neyres forest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zandar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26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7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F59B4" w:rsidRDefault="009F59B4" w:rsidP="009F59B4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26.407ʹN</w:t>
            </w:r>
          </w:p>
          <w:p w:rsidR="009D7F78" w:rsidRPr="008A3DA3" w:rsidRDefault="009F59B4" w:rsidP="009F59B4">
            <w:pPr>
              <w:bidi w:val="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º23.217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lus orientali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shahr, Neyres forest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zandar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29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8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86D0B" w:rsidRDefault="00E86D0B" w:rsidP="00E86D0B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26.575ʹN</w:t>
            </w:r>
          </w:p>
          <w:p w:rsidR="009D7F78" w:rsidRPr="008A3DA3" w:rsidRDefault="00E86D0B" w:rsidP="00E86D0B">
            <w:pPr>
              <w:bidi w:val="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º23.171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lus orientali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shahr, Neyres forest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zandar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30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9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B4F2D" w:rsidRDefault="00DB4F2D" w:rsidP="00DB4F2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26.678ʹN</w:t>
            </w:r>
          </w:p>
          <w:p w:rsidR="009D7F78" w:rsidRPr="008A3DA3" w:rsidRDefault="00DB4F2D" w:rsidP="00DB4F2D">
            <w:pPr>
              <w:bidi w:val="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º22.956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lus orientali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shahr, Neyres forest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zandar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31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10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B4F2D" w:rsidRDefault="00DB4F2D" w:rsidP="00DB4F2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26.722ʹN</w:t>
            </w:r>
          </w:p>
          <w:p w:rsidR="009D7F78" w:rsidRPr="008A3DA3" w:rsidRDefault="00DB4F2D" w:rsidP="00DB4F2D">
            <w:pPr>
              <w:bidi w:val="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º23.056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lus orientali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shahr, Neyres forest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zandar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33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11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6AB7" w:rsidRDefault="003E6AB7" w:rsidP="003E6AB7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66.251ʹN</w:t>
            </w:r>
          </w:p>
          <w:p w:rsidR="009D7F78" w:rsidRPr="008A3DA3" w:rsidRDefault="003E6AB7" w:rsidP="003E6AB7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3º06.978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Sari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zandar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80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12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E6AB7" w:rsidRDefault="003E6AB7" w:rsidP="003E6AB7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66.246ʹN</w:t>
            </w:r>
          </w:p>
          <w:p w:rsidR="009D7F78" w:rsidRPr="008A3DA3" w:rsidRDefault="003E6AB7" w:rsidP="003E6AB7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3º06.979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Sari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zandar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82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13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957C6" w:rsidRDefault="008957C6" w:rsidP="008957C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23.637ʹN</w:t>
            </w:r>
          </w:p>
          <w:p w:rsidR="009D7F78" w:rsidRPr="008A3DA3" w:rsidRDefault="008957C6" w:rsidP="008957C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3º53.576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Kiasar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zandar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83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14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957C6" w:rsidRDefault="008957C6" w:rsidP="008957C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23.53ʹN</w:t>
            </w:r>
          </w:p>
          <w:p w:rsidR="009D7F78" w:rsidRPr="008A3DA3" w:rsidRDefault="008957C6" w:rsidP="008957C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3º53.597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Kiasar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Mazandar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85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15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93FF9" w:rsidRDefault="00193FF9" w:rsidP="00193FF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38.073ʹN</w:t>
            </w:r>
          </w:p>
          <w:p w:rsidR="009D7F78" w:rsidRPr="008A3DA3" w:rsidRDefault="00193FF9" w:rsidP="00193FF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2º23.773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Kordkuy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est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78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16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93FF9" w:rsidRDefault="00193FF9" w:rsidP="00193FF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38.</w:t>
            </w:r>
            <w:r w:rsidR="00BF1529">
              <w:rPr>
                <w:rFonts w:ascii="Times New Roman" w:hAnsi="Times New Roman" w:cs="Times New Roman"/>
                <w:sz w:val="18"/>
                <w:szCs w:val="18"/>
              </w:rPr>
              <w:t>3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193FF9" w:rsidP="00193FF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BF1529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º</w:t>
            </w:r>
            <w:r w:rsidR="00BF1529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BF1529">
              <w:rPr>
                <w:rFonts w:ascii="Times New Roman" w:hAnsi="Times New Roman" w:cs="Times New Roman"/>
                <w:sz w:val="18"/>
                <w:szCs w:val="18"/>
              </w:rPr>
              <w:t>63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Kordkuy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est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79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17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1529" w:rsidRDefault="00BF1529" w:rsidP="00BF152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38.319ʹN</w:t>
            </w:r>
          </w:p>
          <w:p w:rsidR="009D7F78" w:rsidRPr="008A3DA3" w:rsidRDefault="00BF1529" w:rsidP="00BF152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4º5.646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Kordkuy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est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80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18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F1529" w:rsidRDefault="00BF1529" w:rsidP="00BF152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º38.473ʹN</w:t>
            </w:r>
          </w:p>
          <w:p w:rsidR="009D7F78" w:rsidRPr="008A3DA3" w:rsidRDefault="00BF1529" w:rsidP="00BF152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4º5.726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Kordkuy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est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81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19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E1FEF" w:rsidRDefault="00EE1FEF" w:rsidP="00EE1FEF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18.035ʹN</w:t>
            </w:r>
          </w:p>
          <w:p w:rsidR="009D7F78" w:rsidRPr="008A3DA3" w:rsidRDefault="00EE1FEF" w:rsidP="00EE1FEF">
            <w:pPr>
              <w:bidi w:val="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5º39.52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lus orientali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rgan-Loveh forest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est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86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20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E1FEF" w:rsidRDefault="00EE1FEF" w:rsidP="00EE1FEF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18.0</w:t>
            </w:r>
            <w:r w:rsidR="000E4F44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EE1FEF" w:rsidP="00EE1FEF">
            <w:pPr>
              <w:bidi w:val="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5º39.</w:t>
            </w:r>
            <w:r w:rsidR="000E4F44">
              <w:rPr>
                <w:rFonts w:ascii="Times New Roman" w:hAnsi="Times New Roman" w:cs="Times New Roman"/>
                <w:sz w:val="18"/>
                <w:szCs w:val="18"/>
              </w:rPr>
              <w:t>55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lus orientali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rgan-Loveh forest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est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87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21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E1FEF" w:rsidRDefault="00EE1FEF" w:rsidP="00EE1FEF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18.0</w:t>
            </w:r>
            <w:r w:rsidR="000E4F44">
              <w:rPr>
                <w:rFonts w:ascii="Times New Roman" w:hAnsi="Times New Roman" w:cs="Times New Roman"/>
                <w:sz w:val="18"/>
                <w:szCs w:val="18"/>
              </w:rPr>
              <w:t>3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EE1FEF" w:rsidP="00EE1FEF">
            <w:pPr>
              <w:bidi w:val="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5º39.</w:t>
            </w:r>
            <w:r w:rsidR="000E4F44">
              <w:rPr>
                <w:rFonts w:ascii="Times New Roman" w:hAnsi="Times New Roman" w:cs="Times New Roman"/>
                <w:sz w:val="18"/>
                <w:szCs w:val="18"/>
              </w:rPr>
              <w:t>50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lus orientali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rgan-Loveh forest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est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89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22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E1FEF" w:rsidRDefault="00EE1FEF" w:rsidP="00EE1FEF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18.0</w:t>
            </w:r>
            <w:r w:rsidR="00544D9A">
              <w:rPr>
                <w:rFonts w:ascii="Times New Roman" w:hAnsi="Times New Roman" w:cs="Times New Roman"/>
                <w:sz w:val="18"/>
                <w:szCs w:val="18"/>
              </w:rPr>
              <w:t>2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EE1FEF" w:rsidP="00EE1FEF">
            <w:pPr>
              <w:bidi w:val="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5º39.52</w:t>
            </w:r>
            <w:r w:rsidR="00544D9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lus orientali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rgan-Loveh forest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est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90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23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E1FEF" w:rsidRDefault="00EE1FEF" w:rsidP="00EE1FEF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18.0</w:t>
            </w:r>
            <w:r w:rsidR="00544D9A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ʹN</w:t>
            </w:r>
          </w:p>
          <w:p w:rsidR="009D7F78" w:rsidRPr="008A3DA3" w:rsidRDefault="00EE1FEF" w:rsidP="00EE1FEF">
            <w:pPr>
              <w:bidi w:val="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5º39.</w:t>
            </w:r>
            <w:r w:rsidR="00544D9A">
              <w:rPr>
                <w:rFonts w:ascii="Times New Roman" w:hAnsi="Times New Roman" w:cs="Times New Roman"/>
                <w:sz w:val="18"/>
                <w:szCs w:val="18"/>
              </w:rPr>
              <w:t>57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lus orientali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rgan-Loveh forest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est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91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24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E1FEF" w:rsidRDefault="00EE1FEF" w:rsidP="00EE1FEF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18.0</w:t>
            </w:r>
            <w:r w:rsidR="00544D9A">
              <w:rPr>
                <w:rFonts w:ascii="Times New Roman" w:hAnsi="Times New Roman" w:cs="Times New Roman"/>
                <w:sz w:val="18"/>
                <w:szCs w:val="18"/>
              </w:rPr>
              <w:t>0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EE1FEF" w:rsidP="00EE1FEF">
            <w:pPr>
              <w:bidi w:val="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5º39.</w:t>
            </w:r>
            <w:r w:rsidR="00544D9A">
              <w:rPr>
                <w:rFonts w:ascii="Times New Roman" w:hAnsi="Times New Roman" w:cs="Times New Roman"/>
                <w:sz w:val="18"/>
                <w:szCs w:val="18"/>
              </w:rPr>
              <w:t>5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lus orientali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rgan-Loveh forest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est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92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25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E1FEF" w:rsidRDefault="00EE1FEF" w:rsidP="00EE1FEF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18.0</w:t>
            </w:r>
            <w:r w:rsidR="00544D9A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EE1FEF" w:rsidP="00EE1FEF">
            <w:pPr>
              <w:bidi w:val="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5º39.</w:t>
            </w:r>
            <w:r w:rsidR="00544D9A">
              <w:rPr>
                <w:rFonts w:ascii="Times New Roman" w:hAnsi="Times New Roman" w:cs="Times New Roman"/>
                <w:sz w:val="18"/>
                <w:szCs w:val="18"/>
              </w:rPr>
              <w:t>57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lus orientali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rgan-Loveh forest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est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93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26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EE1FEF" w:rsidRDefault="00EE1FEF" w:rsidP="00EE1FEF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1</w:t>
            </w:r>
            <w:r w:rsidR="00544D9A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544D9A">
              <w:rPr>
                <w:rFonts w:ascii="Times New Roman" w:hAnsi="Times New Roman" w:cs="Times New Roman"/>
                <w:sz w:val="18"/>
                <w:szCs w:val="18"/>
              </w:rPr>
              <w:t>98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EE1FEF" w:rsidP="00EE1FEF">
            <w:pPr>
              <w:bidi w:val="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5º39.</w:t>
            </w:r>
            <w:r w:rsidR="00544D9A">
              <w:rPr>
                <w:rFonts w:ascii="Times New Roman" w:hAnsi="Times New Roman" w:cs="Times New Roman"/>
                <w:sz w:val="18"/>
                <w:szCs w:val="18"/>
              </w:rPr>
              <w:t>51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alus orientalis</w:t>
            </w:r>
          </w:p>
        </w:tc>
        <w:tc>
          <w:tcPr>
            <w:tcW w:w="178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rgan-Loveh forest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estan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395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27</w:t>
            </w:r>
          </w:p>
        </w:tc>
      </w:tr>
      <w:tr w:rsidR="00675B0D" w:rsidRPr="008A3DA3" w:rsidTr="00763FB8">
        <w:trPr>
          <w:trHeight w:val="288"/>
          <w:jc w:val="right"/>
        </w:trPr>
        <w:tc>
          <w:tcPr>
            <w:tcW w:w="9027" w:type="dxa"/>
            <w:gridSpan w:val="7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:rsidR="00675B0D" w:rsidRPr="008A3DA3" w:rsidRDefault="00675B0D" w:rsidP="00763FB8">
            <w:pPr>
              <w:bidi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rtheast population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C03D54" w:rsidRDefault="00C03D54" w:rsidP="00C03D54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º44.208ʹN</w:t>
            </w:r>
          </w:p>
          <w:p w:rsidR="009D7F78" w:rsidRPr="008A3DA3" w:rsidRDefault="00C03D54" w:rsidP="00C03D54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º54.86ʹE</w:t>
            </w:r>
          </w:p>
        </w:tc>
        <w:tc>
          <w:tcPr>
            <w:tcW w:w="150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den Delicious</w:t>
            </w:r>
          </w:p>
        </w:tc>
        <w:tc>
          <w:tcPr>
            <w:tcW w:w="178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Bojnord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rth Khorasan</w:t>
            </w:r>
          </w:p>
        </w:tc>
        <w:tc>
          <w:tcPr>
            <w:tcW w:w="99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50</w:t>
            </w:r>
          </w:p>
        </w:tc>
        <w:tc>
          <w:tcPr>
            <w:tcW w:w="486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28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03D54" w:rsidRDefault="00C03D54" w:rsidP="00C03D54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º44.</w:t>
            </w:r>
            <w:r w:rsidR="002B7425">
              <w:rPr>
                <w:rFonts w:ascii="Times New Roman" w:hAnsi="Times New Roman" w:cs="Times New Roman"/>
                <w:sz w:val="18"/>
                <w:szCs w:val="18"/>
              </w:rPr>
              <w:t>13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C03D54" w:rsidP="00C03D54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º54.</w:t>
            </w:r>
            <w:r w:rsidR="002B7425">
              <w:rPr>
                <w:rFonts w:ascii="Times New Roman" w:hAnsi="Times New Roman" w:cs="Times New Roman"/>
                <w:sz w:val="18"/>
                <w:szCs w:val="18"/>
              </w:rPr>
              <w:t>7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den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Bojnor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rth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51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29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B7425" w:rsidRDefault="002B7425" w:rsidP="002B742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º44.165ʹN</w:t>
            </w:r>
          </w:p>
          <w:p w:rsidR="009D7F78" w:rsidRPr="008A3DA3" w:rsidRDefault="002B7425" w:rsidP="002B742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º54.82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den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Bojnor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rth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52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30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B7425" w:rsidRDefault="002B7425" w:rsidP="002B742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º27.836ʹN</w:t>
            </w:r>
          </w:p>
          <w:p w:rsidR="009D7F78" w:rsidRPr="008A3DA3" w:rsidRDefault="002B7425" w:rsidP="002B742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3º26.76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den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Bojnor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rth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53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31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B7425" w:rsidRDefault="002B7425" w:rsidP="002B742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º38.307ʹN</w:t>
            </w:r>
          </w:p>
          <w:p w:rsidR="009D7F78" w:rsidRPr="008A3DA3" w:rsidRDefault="002B7425" w:rsidP="002B7425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2º96.17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Bojnor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rth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54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32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A0ACE" w:rsidRDefault="00FA0ACE" w:rsidP="00FA0ACE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º38.244ʹN</w:t>
            </w:r>
          </w:p>
          <w:p w:rsidR="009D7F78" w:rsidRPr="008A3DA3" w:rsidRDefault="00FA0ACE" w:rsidP="00FA0ACE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2º96.41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den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Bojnor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rth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55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33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A0ACE" w:rsidRDefault="00FA0ACE" w:rsidP="00FA0ACE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º27.930ʹN</w:t>
            </w:r>
          </w:p>
          <w:p w:rsidR="009D7F78" w:rsidRPr="008A3DA3" w:rsidRDefault="00FA0ACE" w:rsidP="00FA0ACE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3º27.12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Bojnor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rth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56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34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1485E" w:rsidRDefault="00B1485E" w:rsidP="00B1485E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º46.007ʹN</w:t>
            </w:r>
          </w:p>
          <w:p w:rsidR="009D7F78" w:rsidRPr="008A3DA3" w:rsidRDefault="00B1485E" w:rsidP="00B1485E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º65.18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Bojnor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rth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57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35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1485E" w:rsidRDefault="00B1485E" w:rsidP="00B1485E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º</w:t>
            </w:r>
            <w:r w:rsidR="00986543">
              <w:rPr>
                <w:rFonts w:ascii="Times New Roman" w:hAnsi="Times New Roman" w:cs="Times New Roman"/>
                <w:sz w:val="18"/>
                <w:szCs w:val="18"/>
              </w:rPr>
              <w:t>4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986543">
              <w:rPr>
                <w:rFonts w:ascii="Times New Roman" w:hAnsi="Times New Roman" w:cs="Times New Roman"/>
                <w:sz w:val="18"/>
                <w:szCs w:val="18"/>
              </w:rPr>
              <w:t>9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ʹN</w:t>
            </w:r>
          </w:p>
          <w:p w:rsidR="009D7F78" w:rsidRPr="008A3DA3" w:rsidRDefault="00986543" w:rsidP="00B1485E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</w:t>
            </w:r>
            <w:r w:rsidR="00B1485E">
              <w:rPr>
                <w:rFonts w:ascii="Times New Roman" w:hAnsi="Times New Roman" w:cs="Times New Roman"/>
                <w:sz w:val="18"/>
                <w:szCs w:val="18"/>
              </w:rPr>
              <w:t>º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B1485E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6</w:t>
            </w:r>
            <w:r w:rsidR="00B1485E"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Bojnor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rth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VI458</w:t>
            </w:r>
            <w:r w:rsidR="00A05418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*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36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86543" w:rsidRDefault="00986543" w:rsidP="00986543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º44.409ʹN</w:t>
            </w:r>
          </w:p>
          <w:p w:rsidR="009D7F78" w:rsidRPr="008A3DA3" w:rsidRDefault="00986543" w:rsidP="00986543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º55.68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Bojnor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rth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59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37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86543" w:rsidRDefault="00986543" w:rsidP="00986543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º44.310ʹN</w:t>
            </w:r>
          </w:p>
          <w:p w:rsidR="009D7F78" w:rsidRPr="008A3DA3" w:rsidRDefault="00986543" w:rsidP="00986543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º56.12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Bojnor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rth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60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38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86543" w:rsidRDefault="00986543" w:rsidP="00986543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º44.322ʹN</w:t>
            </w:r>
          </w:p>
          <w:p w:rsidR="009D7F78" w:rsidRPr="008A3DA3" w:rsidRDefault="00986543" w:rsidP="00986543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º56.05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Bojnor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rth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61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39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86543" w:rsidRDefault="00986543" w:rsidP="00986543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º44.335ʹN</w:t>
            </w:r>
          </w:p>
          <w:p w:rsidR="009D7F78" w:rsidRPr="008A3DA3" w:rsidRDefault="00986543" w:rsidP="00986543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º56.13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Bojnor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rth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62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40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174F9" w:rsidRDefault="007174F9" w:rsidP="007174F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º44.394ʹN</w:t>
            </w:r>
          </w:p>
          <w:p w:rsidR="009D7F78" w:rsidRPr="008A3DA3" w:rsidRDefault="007174F9" w:rsidP="007174F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º55.26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Bojnor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rth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63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41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174F9" w:rsidRDefault="007174F9" w:rsidP="007174F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º38.371ʹN</w:t>
            </w:r>
          </w:p>
          <w:p w:rsidR="009D7F78" w:rsidRPr="008A3DA3" w:rsidRDefault="007174F9" w:rsidP="007174F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2º96.67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Bojnor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rth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64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42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174F9" w:rsidRDefault="007174F9" w:rsidP="007174F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º27.938ʹN</w:t>
            </w:r>
          </w:p>
          <w:p w:rsidR="009D7F78" w:rsidRPr="008A3DA3" w:rsidRDefault="007174F9" w:rsidP="007174F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3º26.93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Bojnor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rth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65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43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174F9" w:rsidRDefault="007174F9" w:rsidP="007174F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º27.3811ʹN</w:t>
            </w:r>
          </w:p>
          <w:p w:rsidR="009D7F78" w:rsidRPr="008A3DA3" w:rsidRDefault="007174F9" w:rsidP="007174F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3º27.02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den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Bojnor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rth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66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44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174F9" w:rsidRDefault="007174F9" w:rsidP="007174F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º38.</w:t>
            </w:r>
            <w:r w:rsidR="002C3B0C">
              <w:rPr>
                <w:rFonts w:ascii="Times New Roman" w:hAnsi="Times New Roman" w:cs="Times New Roman"/>
                <w:sz w:val="18"/>
                <w:szCs w:val="18"/>
              </w:rPr>
              <w:t>3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7174F9" w:rsidP="007174F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2º96.</w:t>
            </w:r>
            <w:r w:rsidR="002C3B0C">
              <w:rPr>
                <w:rFonts w:ascii="Times New Roman" w:hAnsi="Times New Roman" w:cs="Times New Roman"/>
                <w:sz w:val="18"/>
                <w:szCs w:val="18"/>
              </w:rPr>
              <w:t>2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Bojnor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rth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67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45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A31C9" w:rsidRDefault="00FA31C9" w:rsidP="00FA31C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º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7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FA31C9" w:rsidP="00FA31C9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º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5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den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Bojnor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rth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68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46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1447B" w:rsidRDefault="00D1447B" w:rsidP="00D1447B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42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D1447B" w:rsidP="00D1447B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7º31.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den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Bojnor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rth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69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47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1447B" w:rsidRDefault="00D1447B" w:rsidP="00D1447B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42.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D1447B" w:rsidP="00D1447B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7º31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den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Bojnor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rth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70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48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1447B" w:rsidRDefault="00D1447B" w:rsidP="00D1447B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1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D1447B" w:rsidP="00D1447B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7º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5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Bojnor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rth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71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49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C4F6F" w:rsidRDefault="008C4F6F" w:rsidP="008C4F6F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42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5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8C4F6F" w:rsidP="008C4F6F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7º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4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Bojnor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rth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72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50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752D6" w:rsidRDefault="002752D6" w:rsidP="002752D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42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3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2752D6" w:rsidP="002752D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7º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den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Bojnor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rth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73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51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752D6" w:rsidRDefault="002752D6" w:rsidP="002752D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7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2752D6" w:rsidP="002752D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7º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9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Bojnor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rth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86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52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752D6" w:rsidRDefault="002752D6" w:rsidP="002752D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42.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2752D6" w:rsidP="002752D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7º31.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Bojnor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rth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87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53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86114" w:rsidRDefault="00986114" w:rsidP="00986114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9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986114" w:rsidP="00986114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7º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7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Bojnor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rth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88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54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86114" w:rsidRDefault="00986114" w:rsidP="00986114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0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986114" w:rsidP="00986114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7º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Bojnor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rth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89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55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86114" w:rsidRDefault="00986114" w:rsidP="00986114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ʹN</w:t>
            </w:r>
          </w:p>
          <w:p w:rsidR="009D7F78" w:rsidRPr="008A3DA3" w:rsidRDefault="00986114" w:rsidP="00986114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7º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4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Bojnord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North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90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56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FC2" w:rsidRDefault="00264FC2" w:rsidP="00264FC2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4.7ʹN</w:t>
            </w:r>
          </w:p>
          <w:p w:rsidR="009D7F78" w:rsidRPr="008A3DA3" w:rsidRDefault="00264FC2" w:rsidP="00264FC2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8º38.441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Quch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azavi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91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57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FC2" w:rsidRDefault="00264FC2" w:rsidP="00264FC2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4.67ʹN</w:t>
            </w:r>
          </w:p>
          <w:p w:rsidR="009D7F78" w:rsidRPr="008A3DA3" w:rsidRDefault="00264FC2" w:rsidP="00264FC2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8º38.431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bbasi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Quch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azavi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92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58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FC2" w:rsidRDefault="00264FC2" w:rsidP="00264FC2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4.682ʹN</w:t>
            </w:r>
          </w:p>
          <w:p w:rsidR="009D7F78" w:rsidRPr="008A3DA3" w:rsidRDefault="00264FC2" w:rsidP="00264FC2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8º38.436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Quch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azavi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93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59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FC2" w:rsidRDefault="00264FC2" w:rsidP="00264FC2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4.7</w:t>
            </w:r>
            <w:r w:rsidR="00957952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264FC2" w:rsidP="00264FC2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8º38.</w:t>
            </w:r>
            <w:r w:rsidR="00957952">
              <w:rPr>
                <w:rFonts w:ascii="Times New Roman" w:hAnsi="Times New Roman" w:cs="Times New Roman"/>
                <w:sz w:val="18"/>
                <w:szCs w:val="18"/>
              </w:rPr>
              <w:t>44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Quch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azavi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95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60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7952" w:rsidRDefault="00957952" w:rsidP="00957952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2.865ʹN</w:t>
            </w:r>
          </w:p>
          <w:p w:rsidR="009D7F78" w:rsidRPr="008A3DA3" w:rsidRDefault="00957952" w:rsidP="00957952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8º48.923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den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Quch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azavi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97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61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C5E1D" w:rsidRDefault="006C5E1D" w:rsidP="006C5E1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2.86ʹN</w:t>
            </w:r>
          </w:p>
          <w:p w:rsidR="009D7F78" w:rsidRPr="008A3DA3" w:rsidRDefault="006C5E1D" w:rsidP="006C5E1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8º48.9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Quch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azavi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VI498</w:t>
            </w:r>
            <w:r w:rsidR="00A05418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*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62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32BE0" w:rsidRDefault="00A32BE0" w:rsidP="00A32BE0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2.95ʹN</w:t>
            </w:r>
          </w:p>
          <w:p w:rsidR="009D7F78" w:rsidRPr="008A3DA3" w:rsidRDefault="00A32BE0" w:rsidP="00A32BE0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8º48.866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Quch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azavi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499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63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32BE0" w:rsidRDefault="00A32BE0" w:rsidP="00A32BE0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2.876ʹN</w:t>
            </w:r>
          </w:p>
          <w:p w:rsidR="009D7F78" w:rsidRPr="008A3DA3" w:rsidRDefault="00A32BE0" w:rsidP="00A32BE0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8º48.923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Quch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azavi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01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64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32BE0" w:rsidRDefault="00A32BE0" w:rsidP="00A32BE0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2.883ʹN</w:t>
            </w:r>
          </w:p>
          <w:p w:rsidR="009D7F78" w:rsidRPr="008A3DA3" w:rsidRDefault="00A32BE0" w:rsidP="00A32BE0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8º48.925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Quch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azavi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02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65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5725A" w:rsidRDefault="0085725A" w:rsidP="0085725A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2.942ʹN</w:t>
            </w:r>
          </w:p>
          <w:p w:rsidR="009D7F78" w:rsidRPr="008A3DA3" w:rsidRDefault="0085725A" w:rsidP="0085725A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8º48.892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den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Quch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azavi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05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66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5725A" w:rsidRDefault="0085725A" w:rsidP="0085725A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2.958ʹN</w:t>
            </w:r>
          </w:p>
          <w:p w:rsidR="009D7F78" w:rsidRPr="008A3DA3" w:rsidRDefault="0085725A" w:rsidP="0085725A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8º48.849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den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Quch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azavi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06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67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5725A" w:rsidRDefault="0085725A" w:rsidP="0085725A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</w:t>
            </w:r>
            <w:r w:rsidR="00E314A8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E314A8">
              <w:rPr>
                <w:rFonts w:ascii="Times New Roman" w:hAnsi="Times New Roman" w:cs="Times New Roman"/>
                <w:sz w:val="18"/>
                <w:szCs w:val="18"/>
              </w:rPr>
              <w:t>68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N</w:t>
            </w:r>
          </w:p>
          <w:p w:rsidR="009D7F78" w:rsidRPr="008A3DA3" w:rsidRDefault="0085725A" w:rsidP="0085725A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8º4</w:t>
            </w:r>
            <w:r w:rsidR="00E314A8"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E314A8">
              <w:rPr>
                <w:rFonts w:ascii="Times New Roman" w:hAnsi="Times New Roman" w:cs="Times New Roman"/>
                <w:sz w:val="18"/>
                <w:szCs w:val="18"/>
              </w:rPr>
              <w:t>60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Quch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azavi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07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68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63EBC" w:rsidRDefault="00363EBC" w:rsidP="00363EBC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3.663ʹN</w:t>
            </w:r>
          </w:p>
          <w:p w:rsidR="009D7F78" w:rsidRPr="008A3DA3" w:rsidRDefault="00363EBC" w:rsidP="00363EBC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8º47.61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Quch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azavi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08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69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63EBC" w:rsidRDefault="00363EBC" w:rsidP="00363EBC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2.962ʹN</w:t>
            </w:r>
          </w:p>
          <w:p w:rsidR="009D7F78" w:rsidRPr="008A3DA3" w:rsidRDefault="00363EBC" w:rsidP="00363EBC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8º48.852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Quch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azavi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09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70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63EBC" w:rsidRDefault="00363EBC" w:rsidP="00363EBC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3.735ʹN</w:t>
            </w:r>
          </w:p>
          <w:p w:rsidR="009D7F78" w:rsidRPr="008A3DA3" w:rsidRDefault="00363EBC" w:rsidP="00363EBC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8º47.668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Quch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azavi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10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71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63EBC" w:rsidRDefault="00363EBC" w:rsidP="00363EBC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3.715ʹN</w:t>
            </w:r>
          </w:p>
          <w:p w:rsidR="009D7F78" w:rsidRPr="008A3DA3" w:rsidRDefault="00363EBC" w:rsidP="00363EBC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8º47.647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Quch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azavi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11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72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63EBC" w:rsidRDefault="00363EBC" w:rsidP="00363EBC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3.689ʹN</w:t>
            </w:r>
          </w:p>
          <w:p w:rsidR="009D7F78" w:rsidRPr="008A3DA3" w:rsidRDefault="00363EBC" w:rsidP="00363EBC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8º47.632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Quch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azavi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12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73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63EBC" w:rsidRDefault="00363EBC" w:rsidP="00363EBC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3.684ʹN</w:t>
            </w:r>
          </w:p>
          <w:p w:rsidR="009D7F78" w:rsidRPr="008A3DA3" w:rsidRDefault="00363EBC" w:rsidP="00363EBC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8º47.617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Quch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azavi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13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74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63EBC" w:rsidRDefault="00363EBC" w:rsidP="00363EBC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3.637ʹN</w:t>
            </w:r>
          </w:p>
          <w:p w:rsidR="009D7F78" w:rsidRPr="008A3DA3" w:rsidRDefault="00363EBC" w:rsidP="00363EBC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8º47.609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den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Quch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azavi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14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75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63EBC" w:rsidRDefault="00363EBC" w:rsidP="00363EBC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3.637ʹN</w:t>
            </w:r>
          </w:p>
          <w:p w:rsidR="009D7F78" w:rsidRPr="008A3DA3" w:rsidRDefault="00363EBC" w:rsidP="00363EBC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8º47.607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den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Quch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azavi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15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76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276" w:rsidRDefault="00F21276" w:rsidP="00F2127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2.949ʹN</w:t>
            </w:r>
          </w:p>
          <w:p w:rsidR="009D7F78" w:rsidRPr="008A3DA3" w:rsidRDefault="00F21276" w:rsidP="00F2127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8º48.854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Golab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Quch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azavi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16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77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276" w:rsidRDefault="00F21276" w:rsidP="00F2127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2.949ʹN</w:t>
            </w:r>
          </w:p>
          <w:p w:rsidR="009D7F78" w:rsidRPr="008A3DA3" w:rsidRDefault="00F21276" w:rsidP="00F2127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8º48.869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Quch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azavi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17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78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21276" w:rsidRDefault="00F21276" w:rsidP="00F2127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4.676ʹN</w:t>
            </w:r>
          </w:p>
          <w:p w:rsidR="009D7F78" w:rsidRPr="008A3DA3" w:rsidRDefault="00F21276" w:rsidP="00F2127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8º38.431ʹE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Abbasi</w:t>
            </w:r>
          </w:p>
        </w:tc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Quchan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azavi Khorasa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18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79</w:t>
            </w:r>
          </w:p>
        </w:tc>
      </w:tr>
      <w:tr w:rsidR="009D7F78" w:rsidRPr="008A3DA3" w:rsidTr="00EA7139">
        <w:trPr>
          <w:trHeight w:val="288"/>
          <w:jc w:val="right"/>
        </w:trPr>
        <w:tc>
          <w:tcPr>
            <w:tcW w:w="99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014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21276" w:rsidRDefault="00F21276" w:rsidP="00F2127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º2.943ʹN</w:t>
            </w:r>
          </w:p>
          <w:p w:rsidR="009D7F78" w:rsidRPr="008A3DA3" w:rsidRDefault="00F21276" w:rsidP="00F21276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8º48.879ʹE</w:t>
            </w:r>
          </w:p>
        </w:tc>
        <w:tc>
          <w:tcPr>
            <w:tcW w:w="150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  <w:rtl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ed Delicious</w:t>
            </w:r>
          </w:p>
        </w:tc>
        <w:tc>
          <w:tcPr>
            <w:tcW w:w="178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Quchan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Razavi Khorasan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D7F78" w:rsidRPr="008A3DA3" w:rsidRDefault="009D7F78" w:rsidP="009D7F78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VI519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:rsidR="009D7F78" w:rsidRPr="008A3DA3" w:rsidRDefault="009D7F78" w:rsidP="00675B0D">
            <w:pPr>
              <w:bidi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8A3DA3">
              <w:rPr>
                <w:rFonts w:ascii="Times New Roman" w:hAnsi="Times New Roman" w:cs="Times New Roman"/>
                <w:sz w:val="18"/>
                <w:szCs w:val="18"/>
              </w:rPr>
              <w:t>280</w:t>
            </w:r>
          </w:p>
        </w:tc>
      </w:tr>
    </w:tbl>
    <w:p w:rsidR="00E546A5" w:rsidRPr="00E8268A" w:rsidRDefault="00A05418" w:rsidP="00B3684E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</w:t>
      </w:r>
      <w:r w:rsidR="00B3684E" w:rsidRPr="00E8268A">
        <w:rPr>
          <w:rFonts w:ascii="Times New Roman" w:hAnsi="Times New Roman" w:cs="Times New Roman"/>
          <w:sz w:val="24"/>
          <w:szCs w:val="24"/>
        </w:rPr>
        <w:t>Isolates in red font did not amplify with the SSR markers and hence were not included in further genetic analysis.</w:t>
      </w:r>
    </w:p>
    <w:sectPr w:rsidR="00E546A5" w:rsidRPr="00E8268A" w:rsidSect="006D0A45">
      <w:footerReference w:type="default" r:id="rId8"/>
      <w:pgSz w:w="11907" w:h="16839" w:code="9"/>
      <w:pgMar w:top="1008" w:right="1080" w:bottom="1008" w:left="108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90305" w:rsidRDefault="00C90305" w:rsidP="00167D9E">
      <w:pPr>
        <w:spacing w:after="0" w:line="240" w:lineRule="auto"/>
      </w:pPr>
      <w:r>
        <w:separator/>
      </w:r>
    </w:p>
  </w:endnote>
  <w:endnote w:type="continuationSeparator" w:id="0">
    <w:p w:rsidR="00C90305" w:rsidRDefault="00C90305" w:rsidP="00167D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84678544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D2A26" w:rsidRDefault="008D2A2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86114">
          <w:rPr>
            <w:noProof/>
            <w:rtl/>
          </w:rPr>
          <w:t>8</w:t>
        </w:r>
        <w:r>
          <w:rPr>
            <w:noProof/>
          </w:rPr>
          <w:fldChar w:fldCharType="end"/>
        </w:r>
      </w:p>
    </w:sdtContent>
  </w:sdt>
  <w:p w:rsidR="008D2A26" w:rsidRDefault="008D2A2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90305" w:rsidRDefault="00C90305" w:rsidP="00167D9E">
      <w:pPr>
        <w:spacing w:after="0" w:line="240" w:lineRule="auto"/>
      </w:pPr>
      <w:r>
        <w:separator/>
      </w:r>
    </w:p>
  </w:footnote>
  <w:footnote w:type="continuationSeparator" w:id="0">
    <w:p w:rsidR="00C90305" w:rsidRDefault="00C90305" w:rsidP="00167D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0E63EC"/>
    <w:multiLevelType w:val="hybridMultilevel"/>
    <w:tmpl w:val="4E4E912A"/>
    <w:lvl w:ilvl="0" w:tplc="9D88059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880041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38525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22E44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9820CF6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0E1D2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E0429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1E0501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A3C923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23897D0B"/>
    <w:multiLevelType w:val="hybridMultilevel"/>
    <w:tmpl w:val="D7AA45DA"/>
    <w:lvl w:ilvl="0" w:tplc="50F42E2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65CE07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4364F2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4B0F81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F882E5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750ED2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7E83F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42C23C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1F0414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244769DC"/>
    <w:multiLevelType w:val="hybridMultilevel"/>
    <w:tmpl w:val="FA5E95E2"/>
    <w:lvl w:ilvl="0" w:tplc="A73E8BF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2BCC47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4F0D50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BDC33D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88C1CC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054110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2C248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94CB36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980B87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43EA1EDA"/>
    <w:multiLevelType w:val="hybridMultilevel"/>
    <w:tmpl w:val="A2369A9E"/>
    <w:lvl w:ilvl="0" w:tplc="2E96BE7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66E9C34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1C28F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F2F19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2FE003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23410D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9FAD99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64452C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B3C2B9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4E4E4389"/>
    <w:multiLevelType w:val="hybridMultilevel"/>
    <w:tmpl w:val="34D0920C"/>
    <w:lvl w:ilvl="0" w:tplc="4746A3A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F9ADC1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14834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872E42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29A3266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F32485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F62C34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0A0E18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6549FC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502444E2"/>
    <w:multiLevelType w:val="hybridMultilevel"/>
    <w:tmpl w:val="A75E55C8"/>
    <w:lvl w:ilvl="0" w:tplc="677A3D8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9D8193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6A07CA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A0F97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6700176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E8C2C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005F0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1C3C1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6FCC04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6DB75CA5"/>
    <w:multiLevelType w:val="hybridMultilevel"/>
    <w:tmpl w:val="D9AA053E"/>
    <w:lvl w:ilvl="0" w:tplc="6EBA494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702CFFC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F8F44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02C30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FA0A85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E04D16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ACF8B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AAE101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6EC435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6"/>
  </w:num>
  <w:num w:numId="5">
    <w:abstractNumId w:val="2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4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xMzSzNDM2MjQzMzZX0lEKTi0uzszPAykwrAUASqDDWiwAAAA="/>
  </w:docVars>
  <w:rsids>
    <w:rsidRoot w:val="00F275D3"/>
    <w:rsid w:val="00001866"/>
    <w:rsid w:val="0000333B"/>
    <w:rsid w:val="00004975"/>
    <w:rsid w:val="00016FFD"/>
    <w:rsid w:val="00041F89"/>
    <w:rsid w:val="0006122B"/>
    <w:rsid w:val="000613C6"/>
    <w:rsid w:val="0006387D"/>
    <w:rsid w:val="00064570"/>
    <w:rsid w:val="00076C4E"/>
    <w:rsid w:val="0007714B"/>
    <w:rsid w:val="00082714"/>
    <w:rsid w:val="000862FB"/>
    <w:rsid w:val="00091781"/>
    <w:rsid w:val="00097BF6"/>
    <w:rsid w:val="000A329E"/>
    <w:rsid w:val="000B0BF3"/>
    <w:rsid w:val="000C5A3B"/>
    <w:rsid w:val="000C689C"/>
    <w:rsid w:val="000D05FF"/>
    <w:rsid w:val="000E4F44"/>
    <w:rsid w:val="0010379C"/>
    <w:rsid w:val="00103EA2"/>
    <w:rsid w:val="0011717F"/>
    <w:rsid w:val="00134DE5"/>
    <w:rsid w:val="00140C51"/>
    <w:rsid w:val="001512B3"/>
    <w:rsid w:val="00156F14"/>
    <w:rsid w:val="00162518"/>
    <w:rsid w:val="00165A74"/>
    <w:rsid w:val="00167D9E"/>
    <w:rsid w:val="00181B83"/>
    <w:rsid w:val="00184CF1"/>
    <w:rsid w:val="00190C51"/>
    <w:rsid w:val="00193FF9"/>
    <w:rsid w:val="001A2F35"/>
    <w:rsid w:val="001A45B1"/>
    <w:rsid w:val="001B43E0"/>
    <w:rsid w:val="001C0BF7"/>
    <w:rsid w:val="001D40C7"/>
    <w:rsid w:val="001D6901"/>
    <w:rsid w:val="00202295"/>
    <w:rsid w:val="00206F13"/>
    <w:rsid w:val="00213A6C"/>
    <w:rsid w:val="0022493B"/>
    <w:rsid w:val="00225916"/>
    <w:rsid w:val="00231801"/>
    <w:rsid w:val="0023284C"/>
    <w:rsid w:val="00250E24"/>
    <w:rsid w:val="00252D5D"/>
    <w:rsid w:val="00261893"/>
    <w:rsid w:val="00264FC2"/>
    <w:rsid w:val="002752D6"/>
    <w:rsid w:val="00276286"/>
    <w:rsid w:val="00294295"/>
    <w:rsid w:val="0029479F"/>
    <w:rsid w:val="002A797D"/>
    <w:rsid w:val="002B7425"/>
    <w:rsid w:val="002C3B0C"/>
    <w:rsid w:val="002D03E5"/>
    <w:rsid w:val="002D2AC7"/>
    <w:rsid w:val="002E195D"/>
    <w:rsid w:val="003009D5"/>
    <w:rsid w:val="0031696B"/>
    <w:rsid w:val="00335446"/>
    <w:rsid w:val="003367A6"/>
    <w:rsid w:val="0035312D"/>
    <w:rsid w:val="00354C3A"/>
    <w:rsid w:val="00360CCA"/>
    <w:rsid w:val="00361AE5"/>
    <w:rsid w:val="00363EBC"/>
    <w:rsid w:val="0037015F"/>
    <w:rsid w:val="003704E4"/>
    <w:rsid w:val="0037164E"/>
    <w:rsid w:val="003750A1"/>
    <w:rsid w:val="0038506A"/>
    <w:rsid w:val="00392B00"/>
    <w:rsid w:val="00392DDB"/>
    <w:rsid w:val="003A1219"/>
    <w:rsid w:val="003C7D07"/>
    <w:rsid w:val="003D0011"/>
    <w:rsid w:val="003E401D"/>
    <w:rsid w:val="003E6AB7"/>
    <w:rsid w:val="003F132E"/>
    <w:rsid w:val="00403A07"/>
    <w:rsid w:val="0040445D"/>
    <w:rsid w:val="00430695"/>
    <w:rsid w:val="004659B2"/>
    <w:rsid w:val="00474394"/>
    <w:rsid w:val="00486B8D"/>
    <w:rsid w:val="004A4DD1"/>
    <w:rsid w:val="004B4436"/>
    <w:rsid w:val="004D4FA5"/>
    <w:rsid w:val="004F1C8C"/>
    <w:rsid w:val="004F68A2"/>
    <w:rsid w:val="004F7468"/>
    <w:rsid w:val="005150B8"/>
    <w:rsid w:val="00515802"/>
    <w:rsid w:val="005207A1"/>
    <w:rsid w:val="00540289"/>
    <w:rsid w:val="00542C42"/>
    <w:rsid w:val="00543FAA"/>
    <w:rsid w:val="005444C4"/>
    <w:rsid w:val="00544D9A"/>
    <w:rsid w:val="00551CBF"/>
    <w:rsid w:val="0057735B"/>
    <w:rsid w:val="00582C1F"/>
    <w:rsid w:val="00586BA2"/>
    <w:rsid w:val="00587E32"/>
    <w:rsid w:val="005A490B"/>
    <w:rsid w:val="005C0B57"/>
    <w:rsid w:val="005C2B47"/>
    <w:rsid w:val="005C327A"/>
    <w:rsid w:val="005C5EC0"/>
    <w:rsid w:val="005D14FF"/>
    <w:rsid w:val="005D3755"/>
    <w:rsid w:val="005D392A"/>
    <w:rsid w:val="005D4AD6"/>
    <w:rsid w:val="005E25EF"/>
    <w:rsid w:val="005E4FB8"/>
    <w:rsid w:val="005E5AF7"/>
    <w:rsid w:val="0064116F"/>
    <w:rsid w:val="0064287E"/>
    <w:rsid w:val="0064583D"/>
    <w:rsid w:val="00654FD5"/>
    <w:rsid w:val="00672F4D"/>
    <w:rsid w:val="00675B0D"/>
    <w:rsid w:val="006777D2"/>
    <w:rsid w:val="00685577"/>
    <w:rsid w:val="006910F3"/>
    <w:rsid w:val="006A51C8"/>
    <w:rsid w:val="006C5E1D"/>
    <w:rsid w:val="006D0A45"/>
    <w:rsid w:val="006D17A0"/>
    <w:rsid w:val="006E3E0D"/>
    <w:rsid w:val="006F237E"/>
    <w:rsid w:val="00707057"/>
    <w:rsid w:val="007174F9"/>
    <w:rsid w:val="0072074E"/>
    <w:rsid w:val="00733863"/>
    <w:rsid w:val="00742233"/>
    <w:rsid w:val="00763FB8"/>
    <w:rsid w:val="007667D0"/>
    <w:rsid w:val="007802BA"/>
    <w:rsid w:val="00795070"/>
    <w:rsid w:val="007979D7"/>
    <w:rsid w:val="007A1939"/>
    <w:rsid w:val="007A645D"/>
    <w:rsid w:val="007C42CA"/>
    <w:rsid w:val="007D07AA"/>
    <w:rsid w:val="007D2ACC"/>
    <w:rsid w:val="007D33E5"/>
    <w:rsid w:val="007D3743"/>
    <w:rsid w:val="007D6A52"/>
    <w:rsid w:val="007E3FE9"/>
    <w:rsid w:val="007F3EDB"/>
    <w:rsid w:val="007F7B7E"/>
    <w:rsid w:val="00812B49"/>
    <w:rsid w:val="008147B6"/>
    <w:rsid w:val="008347F3"/>
    <w:rsid w:val="0083726E"/>
    <w:rsid w:val="008553DB"/>
    <w:rsid w:val="0085725A"/>
    <w:rsid w:val="008676F5"/>
    <w:rsid w:val="008703BB"/>
    <w:rsid w:val="00882B7E"/>
    <w:rsid w:val="008869A5"/>
    <w:rsid w:val="00890994"/>
    <w:rsid w:val="0089566B"/>
    <w:rsid w:val="008957C6"/>
    <w:rsid w:val="008A00E1"/>
    <w:rsid w:val="008A2AF7"/>
    <w:rsid w:val="008A2F91"/>
    <w:rsid w:val="008A35C7"/>
    <w:rsid w:val="008A3DA3"/>
    <w:rsid w:val="008B597D"/>
    <w:rsid w:val="008C4F6F"/>
    <w:rsid w:val="008D2A26"/>
    <w:rsid w:val="008D69FD"/>
    <w:rsid w:val="008E1EEF"/>
    <w:rsid w:val="008E2792"/>
    <w:rsid w:val="008F1E43"/>
    <w:rsid w:val="00911B65"/>
    <w:rsid w:val="00921D8B"/>
    <w:rsid w:val="009235D5"/>
    <w:rsid w:val="00924CF9"/>
    <w:rsid w:val="00925E85"/>
    <w:rsid w:val="00940963"/>
    <w:rsid w:val="00942FBD"/>
    <w:rsid w:val="0094502F"/>
    <w:rsid w:val="00950C93"/>
    <w:rsid w:val="00954EF0"/>
    <w:rsid w:val="00956027"/>
    <w:rsid w:val="00957952"/>
    <w:rsid w:val="0096167E"/>
    <w:rsid w:val="009659F7"/>
    <w:rsid w:val="00965C9D"/>
    <w:rsid w:val="00982A7F"/>
    <w:rsid w:val="009846F9"/>
    <w:rsid w:val="00986114"/>
    <w:rsid w:val="00986543"/>
    <w:rsid w:val="00987E97"/>
    <w:rsid w:val="00991EE3"/>
    <w:rsid w:val="009A1C11"/>
    <w:rsid w:val="009B55B5"/>
    <w:rsid w:val="009C2125"/>
    <w:rsid w:val="009C3F5D"/>
    <w:rsid w:val="009D109C"/>
    <w:rsid w:val="009D666C"/>
    <w:rsid w:val="009D6C50"/>
    <w:rsid w:val="009D7F78"/>
    <w:rsid w:val="009F296B"/>
    <w:rsid w:val="009F357C"/>
    <w:rsid w:val="009F59B4"/>
    <w:rsid w:val="00A05418"/>
    <w:rsid w:val="00A244B5"/>
    <w:rsid w:val="00A311B8"/>
    <w:rsid w:val="00A32BE0"/>
    <w:rsid w:val="00A4330F"/>
    <w:rsid w:val="00A54539"/>
    <w:rsid w:val="00A5791F"/>
    <w:rsid w:val="00A6456D"/>
    <w:rsid w:val="00A73C68"/>
    <w:rsid w:val="00A73F60"/>
    <w:rsid w:val="00A759F0"/>
    <w:rsid w:val="00A75BD0"/>
    <w:rsid w:val="00A86CEE"/>
    <w:rsid w:val="00A871E2"/>
    <w:rsid w:val="00A922F0"/>
    <w:rsid w:val="00AA0434"/>
    <w:rsid w:val="00AB4860"/>
    <w:rsid w:val="00AE7335"/>
    <w:rsid w:val="00AF04A1"/>
    <w:rsid w:val="00B06C19"/>
    <w:rsid w:val="00B1485E"/>
    <w:rsid w:val="00B2518B"/>
    <w:rsid w:val="00B3684E"/>
    <w:rsid w:val="00B427AE"/>
    <w:rsid w:val="00B43482"/>
    <w:rsid w:val="00B52054"/>
    <w:rsid w:val="00B52DD3"/>
    <w:rsid w:val="00B6151F"/>
    <w:rsid w:val="00B77E6D"/>
    <w:rsid w:val="00B84653"/>
    <w:rsid w:val="00B94A2E"/>
    <w:rsid w:val="00B95BD2"/>
    <w:rsid w:val="00BB3A75"/>
    <w:rsid w:val="00BB419E"/>
    <w:rsid w:val="00BB4BA1"/>
    <w:rsid w:val="00BC39E9"/>
    <w:rsid w:val="00BC6E6A"/>
    <w:rsid w:val="00BC7AB0"/>
    <w:rsid w:val="00BD1B87"/>
    <w:rsid w:val="00BD2146"/>
    <w:rsid w:val="00BF1529"/>
    <w:rsid w:val="00C01F1D"/>
    <w:rsid w:val="00C03D54"/>
    <w:rsid w:val="00C16623"/>
    <w:rsid w:val="00C170F9"/>
    <w:rsid w:val="00C21524"/>
    <w:rsid w:val="00C25BED"/>
    <w:rsid w:val="00C274C8"/>
    <w:rsid w:val="00C35593"/>
    <w:rsid w:val="00C5420B"/>
    <w:rsid w:val="00C65C0D"/>
    <w:rsid w:val="00C67061"/>
    <w:rsid w:val="00C85694"/>
    <w:rsid w:val="00C90305"/>
    <w:rsid w:val="00C92A79"/>
    <w:rsid w:val="00CA7D11"/>
    <w:rsid w:val="00CB01BF"/>
    <w:rsid w:val="00CB6A9D"/>
    <w:rsid w:val="00CB6EB2"/>
    <w:rsid w:val="00CF3520"/>
    <w:rsid w:val="00D11796"/>
    <w:rsid w:val="00D1447B"/>
    <w:rsid w:val="00D2585A"/>
    <w:rsid w:val="00D26318"/>
    <w:rsid w:val="00D30D73"/>
    <w:rsid w:val="00D32079"/>
    <w:rsid w:val="00D4071A"/>
    <w:rsid w:val="00D44B91"/>
    <w:rsid w:val="00D458E4"/>
    <w:rsid w:val="00D462C2"/>
    <w:rsid w:val="00D50CE1"/>
    <w:rsid w:val="00D51335"/>
    <w:rsid w:val="00D63F4E"/>
    <w:rsid w:val="00D76522"/>
    <w:rsid w:val="00D81DBF"/>
    <w:rsid w:val="00DA0EBF"/>
    <w:rsid w:val="00DB0D8E"/>
    <w:rsid w:val="00DB1268"/>
    <w:rsid w:val="00DB4F2D"/>
    <w:rsid w:val="00DB6601"/>
    <w:rsid w:val="00DC3AB7"/>
    <w:rsid w:val="00DD1896"/>
    <w:rsid w:val="00DD79EA"/>
    <w:rsid w:val="00DE0361"/>
    <w:rsid w:val="00DF1432"/>
    <w:rsid w:val="00DF73F9"/>
    <w:rsid w:val="00E07E92"/>
    <w:rsid w:val="00E1315E"/>
    <w:rsid w:val="00E17B9A"/>
    <w:rsid w:val="00E24C3B"/>
    <w:rsid w:val="00E314A8"/>
    <w:rsid w:val="00E33385"/>
    <w:rsid w:val="00E45973"/>
    <w:rsid w:val="00E45992"/>
    <w:rsid w:val="00E546A5"/>
    <w:rsid w:val="00E675F5"/>
    <w:rsid w:val="00E8268A"/>
    <w:rsid w:val="00E86D0B"/>
    <w:rsid w:val="00E94AC7"/>
    <w:rsid w:val="00E97E0C"/>
    <w:rsid w:val="00EA504E"/>
    <w:rsid w:val="00EA7139"/>
    <w:rsid w:val="00EB2098"/>
    <w:rsid w:val="00ED7E3C"/>
    <w:rsid w:val="00EE13F4"/>
    <w:rsid w:val="00EE1FEF"/>
    <w:rsid w:val="00EE7FE1"/>
    <w:rsid w:val="00EF44A2"/>
    <w:rsid w:val="00EF5AE2"/>
    <w:rsid w:val="00EF63EF"/>
    <w:rsid w:val="00F0024F"/>
    <w:rsid w:val="00F04FE1"/>
    <w:rsid w:val="00F137ED"/>
    <w:rsid w:val="00F21276"/>
    <w:rsid w:val="00F275D3"/>
    <w:rsid w:val="00F30E5E"/>
    <w:rsid w:val="00F36A58"/>
    <w:rsid w:val="00F55A32"/>
    <w:rsid w:val="00F57954"/>
    <w:rsid w:val="00F60596"/>
    <w:rsid w:val="00F63F5D"/>
    <w:rsid w:val="00F75061"/>
    <w:rsid w:val="00F77D08"/>
    <w:rsid w:val="00F840D8"/>
    <w:rsid w:val="00F85918"/>
    <w:rsid w:val="00F915D0"/>
    <w:rsid w:val="00FA0ACE"/>
    <w:rsid w:val="00FA1A06"/>
    <w:rsid w:val="00FA31C9"/>
    <w:rsid w:val="00FB31A5"/>
    <w:rsid w:val="00FD03EE"/>
    <w:rsid w:val="00FD2935"/>
    <w:rsid w:val="00FD75E4"/>
    <w:rsid w:val="00FF6D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275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64287E"/>
    <w:rPr>
      <w:b/>
      <w:bCs/>
    </w:rPr>
  </w:style>
  <w:style w:type="character" w:customStyle="1" w:styleId="apple-converted-space">
    <w:name w:val="apple-converted-space"/>
    <w:basedOn w:val="DefaultParagraphFont"/>
    <w:rsid w:val="0064287E"/>
  </w:style>
  <w:style w:type="paragraph" w:styleId="Header">
    <w:name w:val="header"/>
    <w:basedOn w:val="Normal"/>
    <w:link w:val="HeaderChar"/>
    <w:uiPriority w:val="99"/>
    <w:unhideWhenUsed/>
    <w:rsid w:val="00167D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7D9E"/>
  </w:style>
  <w:style w:type="paragraph" w:styleId="Footer">
    <w:name w:val="footer"/>
    <w:basedOn w:val="Normal"/>
    <w:link w:val="FooterChar"/>
    <w:uiPriority w:val="99"/>
    <w:unhideWhenUsed/>
    <w:rsid w:val="00167D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7D9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275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64287E"/>
    <w:rPr>
      <w:b/>
      <w:bCs/>
    </w:rPr>
  </w:style>
  <w:style w:type="character" w:customStyle="1" w:styleId="apple-converted-space">
    <w:name w:val="apple-converted-space"/>
    <w:basedOn w:val="DefaultParagraphFont"/>
    <w:rsid w:val="0064287E"/>
  </w:style>
  <w:style w:type="paragraph" w:styleId="Header">
    <w:name w:val="header"/>
    <w:basedOn w:val="Normal"/>
    <w:link w:val="HeaderChar"/>
    <w:uiPriority w:val="99"/>
    <w:unhideWhenUsed/>
    <w:rsid w:val="00167D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7D9E"/>
  </w:style>
  <w:style w:type="paragraph" w:styleId="Footer">
    <w:name w:val="footer"/>
    <w:basedOn w:val="Normal"/>
    <w:link w:val="FooterChar"/>
    <w:uiPriority w:val="99"/>
    <w:unhideWhenUsed/>
    <w:rsid w:val="00167D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7D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732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32808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42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03124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95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19281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16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65354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74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30543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10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46699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75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138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6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26796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9</Pages>
  <Words>3064</Words>
  <Characters>17467</Characters>
  <Application>Microsoft Office Word</Application>
  <DocSecurity>0</DocSecurity>
  <Lines>14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SU</Company>
  <LinksUpToDate>false</LinksUpToDate>
  <CharactersWithSpaces>204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Ebrahimi, Leila</cp:lastModifiedBy>
  <cp:revision>12</cp:revision>
  <cp:lastPrinted>2015-04-06T14:45:00Z</cp:lastPrinted>
  <dcterms:created xsi:type="dcterms:W3CDTF">2016-07-08T22:39:00Z</dcterms:created>
  <dcterms:modified xsi:type="dcterms:W3CDTF">2016-07-08T22:55:00Z</dcterms:modified>
</cp:coreProperties>
</file>